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Century Schoolbook" w:eastAsia="Century Schoolbook" w:hAnsi="Century Schoolbook" w:cs="Century Schoolbook"/>
          <w:sz w:val="24"/>
          <w:szCs w:val="24"/>
          <w:lang w:eastAsia="en-GB" w:bidi="en-GB"/>
        </w:rPr>
        <w:id w:val="-619680625"/>
        <w:docPartObj>
          <w:docPartGallery w:val="Cover Pages"/>
          <w:docPartUnique/>
        </w:docPartObj>
      </w:sdtPr>
      <w:sdtEndPr>
        <w:rPr>
          <w:rFonts w:cstheme="minorHAnsi"/>
          <w:smallCaps/>
          <w:sz w:val="2"/>
          <w:szCs w:val="2"/>
        </w:rPr>
      </w:sdtEndPr>
      <w:sdtContent>
        <w:p w14:paraId="5A980B8C" w14:textId="5FA147F0" w:rsidR="004152D0" w:rsidRDefault="00257CDD" w:rsidP="00FE1A5C">
          <w:pPr>
            <w:jc w:val="center"/>
          </w:pPr>
          <w:r>
            <w:rPr>
              <w:noProof/>
              <w:lang w:eastAsia="en-GB"/>
            </w:rPr>
            <mc:AlternateContent>
              <mc:Choice Requires="wpg">
                <w:drawing>
                  <wp:anchor distT="0" distB="0" distL="114300" distR="114300" simplePos="0" relativeHeight="251655680" behindDoc="0" locked="0" layoutInCell="1" allowOverlap="1" wp14:anchorId="4951ACA9" wp14:editId="48CF8B5D">
                    <wp:simplePos x="0" y="0"/>
                    <wp:positionH relativeFrom="page">
                      <wp:posOffset>161290</wp:posOffset>
                    </wp:positionH>
                    <wp:positionV relativeFrom="page">
                      <wp:posOffset>296546</wp:posOffset>
                    </wp:positionV>
                    <wp:extent cx="7153275" cy="1343025"/>
                    <wp:effectExtent l="0" t="0" r="9525" b="952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153275" cy="1343025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2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group w14:anchorId="24954498" id="Group 149" o:spid="_x0000_s1026" style="position:absolute;margin-left:12.7pt;margin-top:23.35pt;width:563.25pt;height:105.75pt;z-index:251655680;mso-position-horizontal-relative:page;mso-position-vertical-relative:page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0f6f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3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13608095" w14:textId="77777777" w:rsidR="004152D0" w:rsidRDefault="004152D0" w:rsidP="00FE1A5C">
          <w:pPr>
            <w:jc w:val="center"/>
          </w:pPr>
        </w:p>
        <w:p w14:paraId="1DBC2789" w14:textId="06645F39" w:rsidR="004152D0" w:rsidRDefault="004152D0" w:rsidP="00FE1A5C">
          <w:pPr>
            <w:jc w:val="center"/>
          </w:pPr>
        </w:p>
        <w:p w14:paraId="43B49F6A" w14:textId="53A5C527" w:rsidR="004152D0" w:rsidRDefault="00773DD3" w:rsidP="00FE1A5C">
          <w:pPr>
            <w:jc w:val="center"/>
          </w:pP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03176635" wp14:editId="70B03D06">
                    <wp:simplePos x="0" y="0"/>
                    <wp:positionH relativeFrom="page">
                      <wp:posOffset>-1123950</wp:posOffset>
                    </wp:positionH>
                    <wp:positionV relativeFrom="page">
                      <wp:posOffset>1562621</wp:posOffset>
                    </wp:positionV>
                    <wp:extent cx="7972425" cy="237172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972425" cy="2371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4031E5" w14:textId="2514FA26" w:rsidR="00B25DE7" w:rsidRPr="00F272E6" w:rsidRDefault="00F408E7" w:rsidP="009633E7">
                                <w:pPr>
                                  <w:rPr>
                                    <w:color w:val="0F6FC6" w:themeColor="accent1"/>
                                    <w:sz w:val="240"/>
                                    <w:szCs w:val="240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0B5294" w:themeColor="accent1" w:themeShade="BF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61519107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D44417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0B5294" w:themeColor="accent1" w:themeShade="BF"/>
                                        <w:sz w:val="96"/>
                                        <w:szCs w:val="96"/>
                                      </w:rPr>
                                      <w:t xml:space="preserve">Sir William </w:t>
                                    </w:r>
                                    <w:proofErr w:type="spellStart"/>
                                    <w:r w:rsidR="00D44417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0B5294" w:themeColor="accent1" w:themeShade="BF"/>
                                        <w:sz w:val="96"/>
                                        <w:szCs w:val="96"/>
                                      </w:rPr>
                                      <w:t>Stanier</w:t>
                                    </w:r>
                                    <w:proofErr w:type="spellEnd"/>
                                    <w:r w:rsidR="00D44417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0B5294" w:themeColor="accent1" w:themeShade="BF"/>
                                        <w:sz w:val="96"/>
                                        <w:szCs w:val="96"/>
                                      </w:rPr>
                                      <w:br/>
                                      <w:t>Year 9 Options 2020/21</w:t>
                                    </w:r>
                                  </w:sdtContent>
                                </w:sdt>
                                <w:r w:rsidR="00B25DE7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0B5294" w:themeColor="accent1" w:themeShade="BF"/>
                                    <w:sz w:val="96"/>
                                    <w:szCs w:val="9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1766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left:0;text-align:left;margin-left:-88.5pt;margin-top:123.05pt;width:627.75pt;height:186.7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" filled="f" stroked="f" strokeweight=".5pt">
                    <v:textbox inset="126pt,0,54pt,0">
                      <w:txbxContent>
                        <w:p w14:paraId="604031E5" w14:textId="2514FA26" w:rsidR="00B25DE7" w:rsidRPr="00F272E6" w:rsidRDefault="00F408E7" w:rsidP="009633E7">
                          <w:pPr>
                            <w:rPr>
                              <w:color w:val="0F6FC6" w:themeColor="accent1"/>
                              <w:sz w:val="240"/>
                              <w:szCs w:val="24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0B5294" w:themeColor="accent1" w:themeShade="BF"/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151910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D44417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0B5294" w:themeColor="accent1" w:themeShade="BF"/>
                                  <w:sz w:val="96"/>
                                  <w:szCs w:val="96"/>
                                </w:rPr>
                                <w:t xml:space="preserve">Sir William </w:t>
                              </w:r>
                              <w:proofErr w:type="spellStart"/>
                              <w:r w:rsidR="00D44417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0B5294" w:themeColor="accent1" w:themeShade="BF"/>
                                  <w:sz w:val="96"/>
                                  <w:szCs w:val="96"/>
                                </w:rPr>
                                <w:t>Stanier</w:t>
                              </w:r>
                              <w:proofErr w:type="spellEnd"/>
                              <w:r w:rsidR="00D44417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0B5294" w:themeColor="accent1" w:themeShade="BF"/>
                                  <w:sz w:val="96"/>
                                  <w:szCs w:val="96"/>
                                </w:rPr>
                                <w:br/>
                                <w:t>Year 9 Options 2020/21</w:t>
                              </w:r>
                            </w:sdtContent>
                          </w:sdt>
                          <w:r w:rsidR="00B25DE7"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0B5294" w:themeColor="accent1" w:themeShade="BF"/>
                              <w:sz w:val="96"/>
                              <w:szCs w:val="96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C9D7FE1" w14:textId="30BB49C2" w:rsidR="004152D0" w:rsidRDefault="004152D0" w:rsidP="00FE1A5C">
          <w:pPr>
            <w:jc w:val="center"/>
          </w:pPr>
        </w:p>
        <w:p w14:paraId="284F48C8" w14:textId="1A87B429" w:rsidR="004152D0" w:rsidRDefault="004152D0" w:rsidP="00FE1A5C">
          <w:pPr>
            <w:jc w:val="center"/>
          </w:pPr>
        </w:p>
        <w:p w14:paraId="3864ACCA" w14:textId="136DFC1F" w:rsidR="004152D0" w:rsidRDefault="004152D0" w:rsidP="00FE1A5C">
          <w:pPr>
            <w:jc w:val="center"/>
          </w:pPr>
        </w:p>
        <w:p w14:paraId="4AD17460" w14:textId="597A528F" w:rsidR="004152D0" w:rsidRDefault="004152D0" w:rsidP="00FE1A5C">
          <w:pPr>
            <w:jc w:val="center"/>
          </w:pPr>
        </w:p>
        <w:p w14:paraId="6C497B6F" w14:textId="4B52DB27" w:rsidR="004152D0" w:rsidRDefault="004152D0" w:rsidP="00FE1A5C">
          <w:pPr>
            <w:jc w:val="center"/>
          </w:pPr>
        </w:p>
        <w:p w14:paraId="63E7AB95" w14:textId="7D6DF0B9" w:rsidR="004152D0" w:rsidRDefault="00022B18" w:rsidP="00FE1A5C">
          <w:pPr>
            <w:jc w:val="center"/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9776" behindDoc="0" locked="0" layoutInCell="1" allowOverlap="1" wp14:anchorId="4241F825" wp14:editId="1054CC92">
                <wp:simplePos x="0" y="0"/>
                <wp:positionH relativeFrom="column">
                  <wp:posOffset>5937250</wp:posOffset>
                </wp:positionH>
                <wp:positionV relativeFrom="paragraph">
                  <wp:posOffset>68789</wp:posOffset>
                </wp:positionV>
                <wp:extent cx="662843" cy="648269"/>
                <wp:effectExtent l="0" t="0" r="4445" b="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" name="Picture 38"/>
                        <pic:cNvPicPr>
                          <a:picLocks noChangeAspect="1"/>
                        </pic:cNvPicPr>
                      </pic:nvPicPr>
                      <pic:blipFill rotWithShape="1">
                        <a:blip r:embed="rId14" r:link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6809" b="2576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843" cy="6482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F30333D" w14:textId="7F1FB612" w:rsidR="004152D0" w:rsidRDefault="004152D0" w:rsidP="00FE1A5C">
          <w:pPr>
            <w:jc w:val="center"/>
          </w:pPr>
        </w:p>
        <w:p w14:paraId="768D738A" w14:textId="3CA5D3A7" w:rsidR="004152D0" w:rsidRDefault="004152D0" w:rsidP="00FE1A5C">
          <w:pPr>
            <w:jc w:val="center"/>
          </w:pPr>
        </w:p>
        <w:p w14:paraId="0486574A" w14:textId="3A9A9B6D" w:rsidR="00C24148" w:rsidRDefault="00C24148" w:rsidP="004718B5"/>
        <w:sdt>
          <w:sdtPr>
            <w:rPr>
              <w:rFonts w:asciiTheme="minorHAnsi" w:eastAsiaTheme="minorEastAsia" w:hAnsiTheme="minorHAnsi" w:cstheme="minorBidi"/>
              <w:color w:val="auto"/>
              <w:sz w:val="22"/>
              <w:szCs w:val="22"/>
            </w:rPr>
            <w:id w:val="1652566339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38ABC4F5" w14:textId="4F6CA6CA" w:rsidR="00C24148" w:rsidRDefault="00C24148" w:rsidP="00B05690">
              <w:pPr>
                <w:pStyle w:val="TOCHeading"/>
                <w:jc w:val="both"/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</w:pPr>
              <w:r w:rsidRPr="000C30DC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t>Contents</w:t>
              </w:r>
            </w:p>
            <w:p w14:paraId="164781E8" w14:textId="77777777" w:rsidR="00A66806" w:rsidRPr="00A66806" w:rsidRDefault="00A66806" w:rsidP="00A66806"/>
            <w:p w14:paraId="2FFEF55D" w14:textId="1B19EE56" w:rsidR="005037E8" w:rsidRDefault="00C24148">
              <w:pPr>
                <w:pStyle w:val="TOC2"/>
                <w:tabs>
                  <w:tab w:val="right" w:leader="dot" w:pos="10762"/>
                </w:tabs>
                <w:rPr>
                  <w:noProof/>
                  <w:lang w:eastAsia="en-GB"/>
                </w:rPr>
              </w:pPr>
              <w:r w:rsidRPr="000C30DC">
                <w:rPr>
                  <w:rFonts w:cstheme="minorHAnsi"/>
                </w:rPr>
                <w:fldChar w:fldCharType="begin"/>
              </w:r>
              <w:r w:rsidRPr="000C30DC">
                <w:rPr>
                  <w:rFonts w:cstheme="minorHAnsi"/>
                </w:rPr>
                <w:instrText xml:space="preserve"> TOC \o "1-3" \h \z \u </w:instrText>
              </w:r>
              <w:r w:rsidRPr="000C30DC">
                <w:rPr>
                  <w:rFonts w:cstheme="minorHAnsi"/>
                </w:rPr>
                <w:fldChar w:fldCharType="separate"/>
              </w:r>
              <w:hyperlink w:anchor="_Toc68165371" w:history="1">
                <w:r w:rsidR="005037E8" w:rsidRPr="00D92BCC">
                  <w:rPr>
                    <w:rStyle w:val="Hyperlink"/>
                    <w:rFonts w:cstheme="minorHAnsi"/>
                    <w:b/>
                    <w:bCs/>
                    <w:smallCaps/>
                    <w:noProof/>
                    <w:spacing w:val="5"/>
                  </w:rPr>
                  <w:t>Year 9 Guided Choices Timeline 2020/21</w:t>
                </w:r>
                <w:r w:rsidR="005037E8">
                  <w:rPr>
                    <w:noProof/>
                    <w:webHidden/>
                  </w:rPr>
                  <w:tab/>
                </w:r>
                <w:r w:rsidR="005037E8">
                  <w:rPr>
                    <w:noProof/>
                    <w:webHidden/>
                  </w:rPr>
                  <w:fldChar w:fldCharType="begin"/>
                </w:r>
                <w:r w:rsidR="005037E8">
                  <w:rPr>
                    <w:noProof/>
                    <w:webHidden/>
                  </w:rPr>
                  <w:instrText xml:space="preserve"> PAGEREF _Toc68165371 \h </w:instrText>
                </w:r>
                <w:r w:rsidR="005037E8">
                  <w:rPr>
                    <w:noProof/>
                    <w:webHidden/>
                  </w:rPr>
                </w:r>
                <w:r w:rsidR="005037E8">
                  <w:rPr>
                    <w:noProof/>
                    <w:webHidden/>
                  </w:rPr>
                  <w:fldChar w:fldCharType="separate"/>
                </w:r>
                <w:r w:rsidR="005037E8">
                  <w:rPr>
                    <w:noProof/>
                    <w:webHidden/>
                  </w:rPr>
                  <w:t>1</w:t>
                </w:r>
                <w:r w:rsidR="005037E8">
                  <w:rPr>
                    <w:noProof/>
                    <w:webHidden/>
                  </w:rPr>
                  <w:fldChar w:fldCharType="end"/>
                </w:r>
              </w:hyperlink>
            </w:p>
            <w:p w14:paraId="6317BFC2" w14:textId="233EE608" w:rsidR="005037E8" w:rsidRDefault="00F408E7">
              <w:pPr>
                <w:pStyle w:val="TOC3"/>
                <w:tabs>
                  <w:tab w:val="right" w:leader="dot" w:pos="10762"/>
                </w:tabs>
                <w:rPr>
                  <w:noProof/>
                  <w:lang w:eastAsia="en-GB"/>
                </w:rPr>
              </w:pPr>
              <w:hyperlink w:anchor="_Toc68165372" w:history="1">
                <w:r w:rsidR="005037E8" w:rsidRPr="00D92BCC">
                  <w:rPr>
                    <w:rStyle w:val="Hyperlink"/>
                    <w:b/>
                    <w:bCs/>
                    <w:smallCaps/>
                    <w:noProof/>
                    <w:spacing w:val="5"/>
                  </w:rPr>
                  <w:t>Key Events and Dates to remember</w:t>
                </w:r>
                <w:r w:rsidR="005037E8">
                  <w:rPr>
                    <w:noProof/>
                    <w:webHidden/>
                  </w:rPr>
                  <w:tab/>
                </w:r>
                <w:r w:rsidR="005037E8">
                  <w:rPr>
                    <w:noProof/>
                    <w:webHidden/>
                  </w:rPr>
                  <w:fldChar w:fldCharType="begin"/>
                </w:r>
                <w:r w:rsidR="005037E8">
                  <w:rPr>
                    <w:noProof/>
                    <w:webHidden/>
                  </w:rPr>
                  <w:instrText xml:space="preserve"> PAGEREF _Toc68165372 \h </w:instrText>
                </w:r>
                <w:r w:rsidR="005037E8">
                  <w:rPr>
                    <w:noProof/>
                    <w:webHidden/>
                  </w:rPr>
                </w:r>
                <w:r w:rsidR="005037E8">
                  <w:rPr>
                    <w:noProof/>
                    <w:webHidden/>
                  </w:rPr>
                  <w:fldChar w:fldCharType="separate"/>
                </w:r>
                <w:r w:rsidR="005037E8">
                  <w:rPr>
                    <w:noProof/>
                    <w:webHidden/>
                  </w:rPr>
                  <w:t>1</w:t>
                </w:r>
                <w:r w:rsidR="005037E8">
                  <w:rPr>
                    <w:noProof/>
                    <w:webHidden/>
                  </w:rPr>
                  <w:fldChar w:fldCharType="end"/>
                </w:r>
              </w:hyperlink>
            </w:p>
            <w:p w14:paraId="2124608D" w14:textId="7A9174E9" w:rsidR="005037E8" w:rsidRDefault="00F408E7">
              <w:pPr>
                <w:pStyle w:val="TOC3"/>
                <w:tabs>
                  <w:tab w:val="right" w:leader="dot" w:pos="10762"/>
                </w:tabs>
                <w:rPr>
                  <w:noProof/>
                  <w:lang w:eastAsia="en-GB"/>
                </w:rPr>
              </w:pPr>
              <w:hyperlink w:anchor="_Toc68165373" w:history="1">
                <w:r w:rsidR="005037E8" w:rsidRPr="00D92BCC">
                  <w:rPr>
                    <w:rStyle w:val="Hyperlink"/>
                    <w:b/>
                    <w:bCs/>
                    <w:smallCaps/>
                    <w:noProof/>
                    <w:spacing w:val="5"/>
                  </w:rPr>
                  <w:t>Information for year 9 students</w:t>
                </w:r>
                <w:r w:rsidR="005037E8">
                  <w:rPr>
                    <w:noProof/>
                    <w:webHidden/>
                  </w:rPr>
                  <w:tab/>
                </w:r>
                <w:r w:rsidR="005037E8">
                  <w:rPr>
                    <w:noProof/>
                    <w:webHidden/>
                  </w:rPr>
                  <w:fldChar w:fldCharType="begin"/>
                </w:r>
                <w:r w:rsidR="005037E8">
                  <w:rPr>
                    <w:noProof/>
                    <w:webHidden/>
                  </w:rPr>
                  <w:instrText xml:space="preserve"> PAGEREF _Toc68165373 \h </w:instrText>
                </w:r>
                <w:r w:rsidR="005037E8">
                  <w:rPr>
                    <w:noProof/>
                    <w:webHidden/>
                  </w:rPr>
                </w:r>
                <w:r w:rsidR="005037E8">
                  <w:rPr>
                    <w:noProof/>
                    <w:webHidden/>
                  </w:rPr>
                  <w:fldChar w:fldCharType="separate"/>
                </w:r>
                <w:r w:rsidR="005037E8">
                  <w:rPr>
                    <w:noProof/>
                    <w:webHidden/>
                  </w:rPr>
                  <w:t>2</w:t>
                </w:r>
                <w:r w:rsidR="005037E8">
                  <w:rPr>
                    <w:noProof/>
                    <w:webHidden/>
                  </w:rPr>
                  <w:fldChar w:fldCharType="end"/>
                </w:r>
              </w:hyperlink>
            </w:p>
            <w:p w14:paraId="00DD0CAC" w14:textId="0B98CA5B" w:rsidR="00C24148" w:rsidRPr="00AB3D7F" w:rsidRDefault="00C24148" w:rsidP="004718B5">
              <w:pPr>
                <w:jc w:val="right"/>
                <w:rPr>
                  <w:rFonts w:cstheme="minorHAnsi"/>
                  <w:b/>
                  <w:sz w:val="32"/>
                  <w:szCs w:val="32"/>
                </w:rPr>
              </w:pPr>
              <w:r w:rsidRPr="000C30DC">
                <w:rPr>
                  <w:rFonts w:cstheme="minorHAnsi"/>
                  <w:b/>
                  <w:bCs/>
                  <w:noProof/>
                </w:rPr>
                <w:fldChar w:fldCharType="end"/>
              </w:r>
              <w:r w:rsidR="000D6C0E">
                <w:rPr>
                  <w:b/>
                  <w:bCs/>
                  <w:noProof/>
                </w:rPr>
                <w:t xml:space="preserve"> </w:t>
              </w:r>
            </w:p>
          </w:sdtContent>
        </w:sdt>
        <w:p w14:paraId="2931557C" w14:textId="1B7E3265" w:rsidR="00C24148" w:rsidRDefault="00C24148" w:rsidP="00B05690">
          <w:pPr>
            <w:jc w:val="both"/>
            <w:rPr>
              <w:rFonts w:cstheme="minorHAnsi"/>
              <w:sz w:val="2"/>
              <w:szCs w:val="2"/>
            </w:rPr>
          </w:pPr>
          <w:r>
            <w:rPr>
              <w:rFonts w:cstheme="minorHAnsi"/>
              <w:smallCaps/>
              <w:sz w:val="2"/>
              <w:szCs w:val="2"/>
            </w:rPr>
            <w:br w:type="page"/>
          </w:r>
        </w:p>
        <w:p w14:paraId="1F563AC1" w14:textId="11056551" w:rsidR="00A66806" w:rsidRDefault="00F408E7" w:rsidP="00A66806">
          <w:pPr>
            <w:pStyle w:val="BodyText"/>
            <w:spacing w:before="24"/>
            <w:ind w:left="360"/>
            <w:rPr>
              <w:rFonts w:cstheme="minorHAnsi"/>
              <w:smallCaps/>
              <w:sz w:val="2"/>
              <w:szCs w:val="2"/>
            </w:rPr>
          </w:pPr>
        </w:p>
      </w:sdtContent>
    </w:sdt>
    <w:p w14:paraId="68F4D3C5" w14:textId="3D5A2B0C" w:rsidR="0061616F" w:rsidRPr="003E048D" w:rsidRDefault="000D6C0E" w:rsidP="003E048D">
      <w:pPr>
        <w:pStyle w:val="Heading2"/>
        <w:jc w:val="center"/>
        <w:rPr>
          <w:rStyle w:val="IntenseEmphasis"/>
          <w:rFonts w:asciiTheme="minorHAnsi" w:hAnsiTheme="minorHAnsi" w:cstheme="minorHAnsi"/>
          <w:b/>
          <w:bCs/>
          <w:i w:val="0"/>
          <w:iCs w:val="0"/>
          <w:smallCaps/>
          <w:spacing w:val="5"/>
          <w:u w:val="single"/>
        </w:rPr>
      </w:pPr>
      <w:bookmarkStart w:id="0" w:name="_Toc68165371"/>
      <w:r>
        <w:rPr>
          <w:rStyle w:val="IntenseReference"/>
          <w:rFonts w:asciiTheme="minorHAnsi" w:hAnsiTheme="minorHAnsi" w:cstheme="minorHAnsi"/>
        </w:rPr>
        <w:t xml:space="preserve">Year 9 </w:t>
      </w:r>
      <w:r w:rsidR="009D1033">
        <w:rPr>
          <w:rStyle w:val="IntenseReference"/>
          <w:rFonts w:asciiTheme="minorHAnsi" w:hAnsiTheme="minorHAnsi" w:cstheme="minorHAnsi"/>
        </w:rPr>
        <w:t>Guided Choices</w:t>
      </w:r>
      <w:r>
        <w:rPr>
          <w:rStyle w:val="IntenseReference"/>
          <w:rFonts w:asciiTheme="minorHAnsi" w:hAnsiTheme="minorHAnsi" w:cstheme="minorHAnsi"/>
        </w:rPr>
        <w:t xml:space="preserve"> Timeline</w:t>
      </w:r>
      <w:r w:rsidR="00A66806" w:rsidRPr="004718B5">
        <w:rPr>
          <w:rStyle w:val="IntenseReference"/>
          <w:rFonts w:asciiTheme="minorHAnsi" w:hAnsiTheme="minorHAnsi" w:cstheme="minorHAnsi"/>
        </w:rPr>
        <w:t xml:space="preserve"> 2020/21</w:t>
      </w:r>
      <w:bookmarkEnd w:id="0"/>
    </w:p>
    <w:p w14:paraId="41263079" w14:textId="6578F18D" w:rsidR="00A66806" w:rsidRPr="004718B5" w:rsidRDefault="00A66806" w:rsidP="0061616F">
      <w:pPr>
        <w:rPr>
          <w:rFonts w:ascii="Times New Roman"/>
          <w:sz w:val="24"/>
          <w:szCs w:val="24"/>
        </w:rPr>
      </w:pPr>
    </w:p>
    <w:p w14:paraId="5A0247E9" w14:textId="4EA27F29" w:rsidR="00AA4E8B" w:rsidRDefault="009E2F17" w:rsidP="00C37639">
      <w:pPr>
        <w:pStyle w:val="Heading3"/>
        <w:rPr>
          <w:rStyle w:val="IntenseReference"/>
        </w:rPr>
      </w:pPr>
      <w:bookmarkStart w:id="1" w:name="_Toc68165372"/>
      <w:r>
        <w:rPr>
          <w:rStyle w:val="IntenseReference"/>
        </w:rPr>
        <w:t xml:space="preserve">Key </w:t>
      </w:r>
      <w:r w:rsidR="000110CB">
        <w:rPr>
          <w:rStyle w:val="IntenseReference"/>
        </w:rPr>
        <w:t xml:space="preserve">Events and </w:t>
      </w:r>
      <w:r>
        <w:rPr>
          <w:rStyle w:val="IntenseReference"/>
        </w:rPr>
        <w:t>Dates</w:t>
      </w:r>
      <w:r w:rsidR="000110CB">
        <w:rPr>
          <w:rStyle w:val="IntenseReference"/>
        </w:rPr>
        <w:t xml:space="preserve"> </w:t>
      </w:r>
      <w:bookmarkEnd w:id="1"/>
    </w:p>
    <w:p w14:paraId="4AF51D8A" w14:textId="77777777" w:rsidR="002443AA" w:rsidRPr="002443AA" w:rsidRDefault="002443AA" w:rsidP="002443A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1"/>
        <w:gridCol w:w="7388"/>
        <w:gridCol w:w="1333"/>
      </w:tblGrid>
      <w:tr w:rsidR="009C5683" w14:paraId="2D0F6CF8" w14:textId="1EB68299" w:rsidTr="00C37639">
        <w:trPr>
          <w:trHeight w:val="627"/>
        </w:trPr>
        <w:tc>
          <w:tcPr>
            <w:tcW w:w="2041" w:type="dxa"/>
            <w:shd w:val="clear" w:color="auto" w:fill="F2F2F2" w:themeFill="background1" w:themeFillShade="F2"/>
            <w:vAlign w:val="center"/>
          </w:tcPr>
          <w:p w14:paraId="5F13272A" w14:textId="76E01CA6" w:rsidR="00257FB9" w:rsidRPr="00627740" w:rsidRDefault="00257FB9" w:rsidP="004E2AD3">
            <w:pPr>
              <w:pStyle w:val="IntenseQuote"/>
              <w:rPr>
                <w:b/>
                <w:bCs/>
              </w:rPr>
            </w:pPr>
            <w:r w:rsidRPr="00627740">
              <w:rPr>
                <w:b/>
                <w:bCs/>
              </w:rPr>
              <w:t>Date</w:t>
            </w:r>
          </w:p>
        </w:tc>
        <w:tc>
          <w:tcPr>
            <w:tcW w:w="7388" w:type="dxa"/>
            <w:shd w:val="clear" w:color="auto" w:fill="F2F2F2" w:themeFill="background1" w:themeFillShade="F2"/>
            <w:vAlign w:val="center"/>
          </w:tcPr>
          <w:p w14:paraId="7CD25B8F" w14:textId="2BCD3010" w:rsidR="00257FB9" w:rsidRPr="00627740" w:rsidRDefault="00257FB9" w:rsidP="004E2AD3">
            <w:pPr>
              <w:pStyle w:val="IntenseQuote"/>
              <w:rPr>
                <w:b/>
                <w:bCs/>
              </w:rPr>
            </w:pPr>
            <w:r w:rsidRPr="00627740">
              <w:rPr>
                <w:b/>
                <w:bCs/>
              </w:rPr>
              <w:t>Event</w:t>
            </w:r>
          </w:p>
        </w:tc>
        <w:tc>
          <w:tcPr>
            <w:tcW w:w="1333" w:type="dxa"/>
            <w:shd w:val="clear" w:color="auto" w:fill="F2F2F2" w:themeFill="background1" w:themeFillShade="F2"/>
            <w:vAlign w:val="center"/>
          </w:tcPr>
          <w:p w14:paraId="0ACF0D4E" w14:textId="77777777" w:rsidR="009C5683" w:rsidRDefault="009C5683" w:rsidP="005037E8">
            <w:pPr>
              <w:pStyle w:val="IntenseQuote"/>
              <w:ind w:left="0"/>
              <w:jc w:val="right"/>
              <w:rPr>
                <w:rStyle w:val="BookTitle"/>
              </w:rPr>
            </w:pPr>
            <w:r>
              <w:rPr>
                <w:rStyle w:val="BookTitle"/>
              </w:rPr>
              <w:t>Who/</w:t>
            </w:r>
          </w:p>
          <w:p w14:paraId="5ABCD836" w14:textId="64040F62" w:rsidR="00257FB9" w:rsidRPr="009C5683" w:rsidRDefault="009C5683" w:rsidP="005037E8">
            <w:pPr>
              <w:pStyle w:val="IntenseQuote"/>
              <w:ind w:left="0"/>
              <w:jc w:val="right"/>
              <w:rPr>
                <w:rStyle w:val="BookTitle"/>
              </w:rPr>
            </w:pPr>
            <w:r>
              <w:rPr>
                <w:rStyle w:val="BookTitle"/>
              </w:rPr>
              <w:t>when</w:t>
            </w:r>
          </w:p>
        </w:tc>
      </w:tr>
      <w:tr w:rsidR="009C5683" w14:paraId="7248E374" w14:textId="6B0A5330" w:rsidTr="00C37639">
        <w:trPr>
          <w:trHeight w:val="1132"/>
        </w:trPr>
        <w:tc>
          <w:tcPr>
            <w:tcW w:w="2041" w:type="dxa"/>
            <w:vAlign w:val="center"/>
          </w:tcPr>
          <w:p w14:paraId="43D42ED9" w14:textId="1A574E8A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>Thursday 1st April 2021</w:t>
            </w:r>
          </w:p>
        </w:tc>
        <w:tc>
          <w:tcPr>
            <w:tcW w:w="7388" w:type="dxa"/>
            <w:vAlign w:val="center"/>
          </w:tcPr>
          <w:p w14:paraId="72ED6F07" w14:textId="4B330296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Parent Communication Home</w:t>
            </w:r>
          </w:p>
          <w:p w14:paraId="3E1622FC" w14:textId="3CD2A933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Initial communication home to inform Parents/</w:t>
            </w:r>
            <w:proofErr w:type="spellStart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Carers</w:t>
            </w:r>
            <w:proofErr w:type="spellEnd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 of the opening of the Year 9 Guided Choices process.</w:t>
            </w:r>
          </w:p>
        </w:tc>
        <w:tc>
          <w:tcPr>
            <w:tcW w:w="1333" w:type="dxa"/>
          </w:tcPr>
          <w:p w14:paraId="062636ED" w14:textId="2E315C27" w:rsidR="00257FB9" w:rsidRPr="00E46135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JF - letter</w:t>
            </w:r>
          </w:p>
        </w:tc>
      </w:tr>
      <w:tr w:rsidR="009C5683" w14:paraId="6B57ED75" w14:textId="4B7A8573" w:rsidTr="00C37639">
        <w:trPr>
          <w:trHeight w:val="1132"/>
        </w:trPr>
        <w:tc>
          <w:tcPr>
            <w:tcW w:w="2041" w:type="dxa"/>
            <w:vAlign w:val="center"/>
          </w:tcPr>
          <w:p w14:paraId="0526A060" w14:textId="428743D2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>Monday 19th April 2021</w:t>
            </w:r>
          </w:p>
        </w:tc>
        <w:tc>
          <w:tcPr>
            <w:tcW w:w="7388" w:type="dxa"/>
            <w:vAlign w:val="center"/>
          </w:tcPr>
          <w:p w14:paraId="1D47E6B2" w14:textId="7777777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Start of Year 9 Assessments</w:t>
            </w:r>
          </w:p>
          <w:p w14:paraId="4BD23DC0" w14:textId="77777777" w:rsidR="00C3763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Students will begin to take assessments in class to help support their guided choices.</w:t>
            </w:r>
            <w:r w:rsidR="00C37639"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 </w:t>
            </w:r>
          </w:p>
          <w:p w14:paraId="1D871E9B" w14:textId="77777777" w:rsidR="00C37639" w:rsidRPr="002443AA" w:rsidRDefault="00C3763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</w:p>
          <w:p w14:paraId="0C439450" w14:textId="4F9B8D43" w:rsidR="00C37639" w:rsidRPr="002443AA" w:rsidRDefault="00C3763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Taster &amp; GCSE Overview Lessons Begin</w:t>
            </w:r>
          </w:p>
          <w:p w14:paraId="179D6C4D" w14:textId="77777777" w:rsidR="00C37639" w:rsidRPr="002443AA" w:rsidRDefault="00C3763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Year 9 students to have the opportunity to have taster lessons in the Key Stage 4 subjects.</w:t>
            </w:r>
          </w:p>
          <w:p w14:paraId="0D507209" w14:textId="77777777" w:rsidR="00C37639" w:rsidRPr="002443AA" w:rsidRDefault="00C3763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All subjects to give overview of GCSE Specification</w:t>
            </w:r>
          </w:p>
          <w:p w14:paraId="35E34842" w14:textId="1A2D2D82" w:rsidR="00257FB9" w:rsidRPr="002443AA" w:rsidRDefault="00C3763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Sample Practical Taster Sessions in: Food, </w:t>
            </w:r>
            <w:proofErr w:type="spellStart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iMedia</w:t>
            </w:r>
            <w:proofErr w:type="spellEnd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, D</w:t>
            </w:r>
            <w:r w:rsidR="00B01021"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ram</w:t>
            </w:r>
            <w:r w:rsid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a, Music, Geography, Spanish</w:t>
            </w:r>
          </w:p>
        </w:tc>
        <w:tc>
          <w:tcPr>
            <w:tcW w:w="1333" w:type="dxa"/>
          </w:tcPr>
          <w:p w14:paraId="452B8928" w14:textId="77777777" w:rsidR="00257FB9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All</w:t>
            </w:r>
          </w:p>
          <w:p w14:paraId="40EE296E" w14:textId="77777777" w:rsidR="00C37639" w:rsidRDefault="00C37639" w:rsidP="004E2AD3">
            <w:pPr>
              <w:rPr>
                <w:rStyle w:val="BookTitle"/>
              </w:rPr>
            </w:pPr>
          </w:p>
          <w:p w14:paraId="1705BA32" w14:textId="77777777" w:rsidR="00C37639" w:rsidRDefault="00C37639" w:rsidP="004E2AD3">
            <w:pPr>
              <w:rPr>
                <w:rStyle w:val="BookTitle"/>
              </w:rPr>
            </w:pPr>
          </w:p>
          <w:p w14:paraId="1D0AED12" w14:textId="77777777" w:rsidR="00C37639" w:rsidRDefault="00C37639" w:rsidP="004E2AD3">
            <w:pPr>
              <w:rPr>
                <w:rStyle w:val="BookTitle"/>
              </w:rPr>
            </w:pPr>
          </w:p>
          <w:p w14:paraId="365E7BBF" w14:textId="42493B83" w:rsidR="00C37639" w:rsidRPr="00E46135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all</w:t>
            </w:r>
          </w:p>
        </w:tc>
      </w:tr>
      <w:tr w:rsidR="009C5683" w14:paraId="365BAC8C" w14:textId="447B05DE" w:rsidTr="00C37639">
        <w:trPr>
          <w:trHeight w:val="1132"/>
        </w:trPr>
        <w:tc>
          <w:tcPr>
            <w:tcW w:w="2041" w:type="dxa"/>
            <w:vAlign w:val="center"/>
          </w:tcPr>
          <w:p w14:paraId="1C5DED99" w14:textId="13176C49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>Wednesday 21st April 2021</w:t>
            </w:r>
          </w:p>
        </w:tc>
        <w:tc>
          <w:tcPr>
            <w:tcW w:w="7388" w:type="dxa"/>
            <w:vAlign w:val="center"/>
          </w:tcPr>
          <w:p w14:paraId="12970A45" w14:textId="7777777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 xml:space="preserve">Year 9 Guided Choices Assembly </w:t>
            </w:r>
          </w:p>
          <w:p w14:paraId="5A70D9AD" w14:textId="59609C6A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A presentation to students and parents, opening the guided choices process.</w:t>
            </w:r>
          </w:p>
        </w:tc>
        <w:tc>
          <w:tcPr>
            <w:tcW w:w="1333" w:type="dxa"/>
          </w:tcPr>
          <w:p w14:paraId="3E9CE5BF" w14:textId="481201FF" w:rsidR="00257FB9" w:rsidRPr="00E46135" w:rsidRDefault="00C37639" w:rsidP="004E2AD3">
            <w:pPr>
              <w:rPr>
                <w:rStyle w:val="BookTitle"/>
              </w:rPr>
            </w:pPr>
            <w:proofErr w:type="spellStart"/>
            <w:r>
              <w:rPr>
                <w:rStyle w:val="BookTitle"/>
              </w:rPr>
              <w:t>msm</w:t>
            </w:r>
            <w:proofErr w:type="spellEnd"/>
          </w:p>
        </w:tc>
      </w:tr>
      <w:tr w:rsidR="009C5683" w14:paraId="0B3AFEEA" w14:textId="3D9DD6AF" w:rsidTr="00C37639">
        <w:trPr>
          <w:trHeight w:val="1132"/>
        </w:trPr>
        <w:tc>
          <w:tcPr>
            <w:tcW w:w="2041" w:type="dxa"/>
            <w:vAlign w:val="center"/>
          </w:tcPr>
          <w:p w14:paraId="5CAE6567" w14:textId="1C0566D6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>Friday 23rd April 2021</w:t>
            </w:r>
          </w:p>
        </w:tc>
        <w:tc>
          <w:tcPr>
            <w:tcW w:w="7388" w:type="dxa"/>
            <w:vAlign w:val="center"/>
          </w:tcPr>
          <w:p w14:paraId="09D22641" w14:textId="7777777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Guided Choices Booklet and Form Sent Home</w:t>
            </w:r>
          </w:p>
          <w:p w14:paraId="297511DC" w14:textId="5E124B4D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This booklet is published and emailed out to parents to share with their Year 9 children.</w:t>
            </w:r>
          </w:p>
        </w:tc>
        <w:tc>
          <w:tcPr>
            <w:tcW w:w="1333" w:type="dxa"/>
          </w:tcPr>
          <w:p w14:paraId="035DA710" w14:textId="77777777" w:rsidR="00257FB9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AN</w:t>
            </w:r>
          </w:p>
          <w:p w14:paraId="6B41C0ED" w14:textId="2612A6E6" w:rsidR="00C37639" w:rsidRPr="00E46135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middle Leaders</w:t>
            </w:r>
          </w:p>
        </w:tc>
      </w:tr>
      <w:tr w:rsidR="009C5683" w14:paraId="072F3049" w14:textId="5577F3ED" w:rsidTr="00C37639">
        <w:trPr>
          <w:trHeight w:val="1132"/>
        </w:trPr>
        <w:tc>
          <w:tcPr>
            <w:tcW w:w="2041" w:type="dxa"/>
            <w:vAlign w:val="center"/>
          </w:tcPr>
          <w:p w14:paraId="10194B2A" w14:textId="799B9034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>Wednesday 28th April 2021</w:t>
            </w:r>
          </w:p>
        </w:tc>
        <w:tc>
          <w:tcPr>
            <w:tcW w:w="7388" w:type="dxa"/>
            <w:vAlign w:val="center"/>
          </w:tcPr>
          <w:p w14:paraId="47EE88F9" w14:textId="1DF800B3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Information and Parents/</w:t>
            </w:r>
            <w:proofErr w:type="spellStart"/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Carers</w:t>
            </w:r>
            <w:proofErr w:type="spellEnd"/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 xml:space="preserve"> Evening</w:t>
            </w:r>
          </w:p>
          <w:p w14:paraId="35653857" w14:textId="69E1D64A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A presentation to students and parents, opening the process. Details about how to access the evening will be sent out on </w:t>
            </w:r>
            <w:r w:rsidR="00B01021"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21st April </w:t>
            </w:r>
          </w:p>
        </w:tc>
        <w:tc>
          <w:tcPr>
            <w:tcW w:w="1333" w:type="dxa"/>
          </w:tcPr>
          <w:p w14:paraId="2009365F" w14:textId="77777777" w:rsidR="00257FB9" w:rsidRDefault="00C37639" w:rsidP="004E2AD3">
            <w:pPr>
              <w:rPr>
                <w:rStyle w:val="BookTitle"/>
              </w:rPr>
            </w:pPr>
            <w:proofErr w:type="spellStart"/>
            <w:r>
              <w:rPr>
                <w:rStyle w:val="BookTitle"/>
              </w:rPr>
              <w:t>msm</w:t>
            </w:r>
            <w:proofErr w:type="spellEnd"/>
          </w:p>
          <w:p w14:paraId="75D5AF33" w14:textId="41524A0C" w:rsidR="00C37639" w:rsidRPr="00E46135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 xml:space="preserve">teaching staff </w:t>
            </w:r>
          </w:p>
        </w:tc>
      </w:tr>
      <w:tr w:rsidR="009C5683" w14:paraId="24598750" w14:textId="01DEBFF1" w:rsidTr="00C37639">
        <w:trPr>
          <w:trHeight w:val="1132"/>
        </w:trPr>
        <w:tc>
          <w:tcPr>
            <w:tcW w:w="2041" w:type="dxa"/>
            <w:vAlign w:val="center"/>
          </w:tcPr>
          <w:p w14:paraId="18619BB1" w14:textId="3D55273A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>Friday 30th April 2021</w:t>
            </w:r>
          </w:p>
        </w:tc>
        <w:tc>
          <w:tcPr>
            <w:tcW w:w="7388" w:type="dxa"/>
            <w:vAlign w:val="center"/>
          </w:tcPr>
          <w:p w14:paraId="5C2FCD59" w14:textId="7777777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Assessment and Ranking Data Completion Deadline</w:t>
            </w:r>
          </w:p>
          <w:p w14:paraId="03592EDD" w14:textId="77777777" w:rsidR="002443AA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The deadline for all teaching staff to enter their data for Year 9</w:t>
            </w:r>
            <w:r w:rsidR="002443AA"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 </w:t>
            </w:r>
          </w:p>
          <w:p w14:paraId="6B8038BF" w14:textId="77777777" w:rsidR="002443AA" w:rsidRPr="002443AA" w:rsidRDefault="002443AA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</w:p>
          <w:p w14:paraId="11FAE324" w14:textId="752D7220" w:rsidR="002443AA" w:rsidRPr="002443AA" w:rsidRDefault="002443AA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Guided Choices Form Returned</w:t>
            </w:r>
          </w:p>
          <w:p w14:paraId="739E8B79" w14:textId="60E89672" w:rsidR="00257FB9" w:rsidRPr="002443AA" w:rsidRDefault="002443AA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All electronic forms to be completed and return to school</w:t>
            </w:r>
          </w:p>
        </w:tc>
        <w:tc>
          <w:tcPr>
            <w:tcW w:w="1333" w:type="dxa"/>
          </w:tcPr>
          <w:p w14:paraId="70414772" w14:textId="391F89F6" w:rsidR="00257FB9" w:rsidRDefault="00C37639" w:rsidP="004E2AD3">
            <w:pPr>
              <w:rPr>
                <w:rStyle w:val="BookTitle"/>
              </w:rPr>
            </w:pPr>
            <w:proofErr w:type="spellStart"/>
            <w:r>
              <w:rPr>
                <w:rStyle w:val="BookTitle"/>
              </w:rPr>
              <w:t>msm</w:t>
            </w:r>
            <w:proofErr w:type="spellEnd"/>
            <w:r w:rsidR="00F408E7">
              <w:rPr>
                <w:rStyle w:val="BookTitle"/>
              </w:rPr>
              <w:t>/MJ</w:t>
            </w:r>
          </w:p>
          <w:p w14:paraId="1F0D73F0" w14:textId="77777777" w:rsidR="00C37639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Teaching staff</w:t>
            </w:r>
          </w:p>
          <w:p w14:paraId="59763214" w14:textId="09B0D5A0" w:rsidR="00C37639" w:rsidRPr="00E46135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Middle</w:t>
            </w:r>
            <w:bookmarkStart w:id="2" w:name="_GoBack"/>
            <w:bookmarkEnd w:id="2"/>
            <w:r>
              <w:rPr>
                <w:rStyle w:val="BookTitle"/>
              </w:rPr>
              <w:t xml:space="preserve"> Leaders check </w:t>
            </w:r>
          </w:p>
        </w:tc>
      </w:tr>
      <w:tr w:rsidR="009C5683" w14:paraId="3122E28D" w14:textId="003E2722" w:rsidTr="00C37639">
        <w:trPr>
          <w:trHeight w:val="1132"/>
        </w:trPr>
        <w:tc>
          <w:tcPr>
            <w:tcW w:w="2041" w:type="dxa"/>
            <w:vAlign w:val="center"/>
          </w:tcPr>
          <w:p w14:paraId="71F7B6D1" w14:textId="4D261A00" w:rsidR="00257FB9" w:rsidRPr="002D75AE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2D75AE">
              <w:rPr>
                <w:rStyle w:val="IntenseReference"/>
                <w:b w:val="0"/>
                <w:bCs w:val="0"/>
                <w:u w:val="none"/>
              </w:rPr>
              <w:t>Monday 3</w:t>
            </w:r>
            <w:r w:rsidRPr="002D75AE">
              <w:rPr>
                <w:rStyle w:val="IntenseReference"/>
                <w:b w:val="0"/>
                <w:bCs w:val="0"/>
                <w:u w:val="none"/>
                <w:vertAlign w:val="superscript"/>
              </w:rPr>
              <w:t>rd</w:t>
            </w:r>
            <w:r w:rsidRPr="002D75AE">
              <w:rPr>
                <w:rStyle w:val="IntenseReference"/>
                <w:b w:val="0"/>
                <w:bCs w:val="0"/>
                <w:u w:val="none"/>
              </w:rPr>
              <w:t xml:space="preserve"> May</w:t>
            </w:r>
          </w:p>
        </w:tc>
        <w:tc>
          <w:tcPr>
            <w:tcW w:w="7388" w:type="dxa"/>
            <w:vAlign w:val="center"/>
          </w:tcPr>
          <w:p w14:paraId="0CAC1DA7" w14:textId="7777777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Guided Choices Review</w:t>
            </w:r>
          </w:p>
          <w:p w14:paraId="472D5501" w14:textId="20A8A759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If additional support is required, a membe</w:t>
            </w:r>
            <w:r w:rsid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r of SLT will contact students/parents/</w:t>
            </w:r>
            <w:proofErr w:type="spellStart"/>
            <w:r w:rsid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c</w:t>
            </w: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arers</w:t>
            </w:r>
            <w:proofErr w:type="spellEnd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 before final allocations are confirmed.</w:t>
            </w:r>
          </w:p>
        </w:tc>
        <w:tc>
          <w:tcPr>
            <w:tcW w:w="1333" w:type="dxa"/>
          </w:tcPr>
          <w:p w14:paraId="6B6FE764" w14:textId="4E1460EC" w:rsidR="00257FB9" w:rsidRPr="00E46135" w:rsidRDefault="00C37639" w:rsidP="0024159B">
            <w:pPr>
              <w:rPr>
                <w:rStyle w:val="BookTitle"/>
              </w:rPr>
            </w:pPr>
            <w:r>
              <w:rPr>
                <w:rStyle w:val="BookTitle"/>
              </w:rPr>
              <w:t>AN/MSM</w:t>
            </w:r>
          </w:p>
        </w:tc>
      </w:tr>
      <w:tr w:rsidR="009C5683" w14:paraId="21CCF416" w14:textId="3DBDB4C8" w:rsidTr="00C37639">
        <w:trPr>
          <w:trHeight w:val="1132"/>
        </w:trPr>
        <w:tc>
          <w:tcPr>
            <w:tcW w:w="2041" w:type="dxa"/>
            <w:vAlign w:val="center"/>
          </w:tcPr>
          <w:p w14:paraId="3735B416" w14:textId="010A1925" w:rsidR="00257FB9" w:rsidRPr="0033737B" w:rsidRDefault="00257FB9" w:rsidP="005C5BAA">
            <w:pPr>
              <w:pStyle w:val="NoSpacing"/>
              <w:rPr>
                <w:rStyle w:val="IntenseReference"/>
                <w:b w:val="0"/>
                <w:bCs w:val="0"/>
                <w:u w:val="none"/>
              </w:rPr>
            </w:pPr>
            <w:r w:rsidRPr="0033737B">
              <w:rPr>
                <w:rStyle w:val="IntenseReference"/>
                <w:b w:val="0"/>
                <w:bCs w:val="0"/>
                <w:u w:val="none"/>
              </w:rPr>
              <w:t xml:space="preserve">Monday 10th </w:t>
            </w:r>
            <w:r w:rsidRPr="00740774">
              <w:rPr>
                <w:rStyle w:val="IntenseReference"/>
                <w:b w:val="0"/>
                <w:bCs w:val="0"/>
                <w:u w:val="none"/>
              </w:rPr>
              <w:t>M</w:t>
            </w:r>
            <w:r w:rsidRPr="00740774">
              <w:rPr>
                <w:rStyle w:val="IntenseReference"/>
                <w:u w:val="none"/>
              </w:rPr>
              <w:t>ay</w:t>
            </w:r>
            <w:r w:rsidRPr="0033737B">
              <w:rPr>
                <w:rStyle w:val="IntenseReference"/>
                <w:b w:val="0"/>
                <w:bCs w:val="0"/>
                <w:u w:val="none"/>
              </w:rPr>
              <w:t xml:space="preserve"> 2021</w:t>
            </w:r>
          </w:p>
        </w:tc>
        <w:tc>
          <w:tcPr>
            <w:tcW w:w="7388" w:type="dxa"/>
            <w:vAlign w:val="center"/>
          </w:tcPr>
          <w:p w14:paraId="6209F155" w14:textId="7777777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b/>
                <w:i w:val="0"/>
                <w:sz w:val="22"/>
                <w:szCs w:val="22"/>
              </w:rPr>
              <w:t>Confirmation of Guided Choices Allocation</w:t>
            </w:r>
          </w:p>
          <w:p w14:paraId="224A91ED" w14:textId="327C36E7" w:rsidR="00257FB9" w:rsidRPr="002443AA" w:rsidRDefault="00257FB9" w:rsidP="002443AA">
            <w:pPr>
              <w:pStyle w:val="1bodycopy10pt"/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</w:pPr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A confirmation letter informing you and your parents/</w:t>
            </w:r>
            <w:proofErr w:type="spellStart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>carers</w:t>
            </w:r>
            <w:proofErr w:type="spellEnd"/>
            <w:r w:rsidRPr="002443AA">
              <w:rPr>
                <w:rStyle w:val="Emphasis"/>
                <w:rFonts w:asciiTheme="minorHAnsi" w:hAnsiTheme="minorHAnsi"/>
                <w:i w:val="0"/>
                <w:sz w:val="22"/>
                <w:szCs w:val="22"/>
              </w:rPr>
              <w:t xml:space="preserve"> of the choices that have been allocated is sent home.</w:t>
            </w:r>
          </w:p>
        </w:tc>
        <w:tc>
          <w:tcPr>
            <w:tcW w:w="1333" w:type="dxa"/>
          </w:tcPr>
          <w:p w14:paraId="1B95EE46" w14:textId="77777777" w:rsidR="00257FB9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AN</w:t>
            </w:r>
          </w:p>
          <w:p w14:paraId="31CD4149" w14:textId="037C4AC4" w:rsidR="00C37639" w:rsidRPr="00E46135" w:rsidRDefault="00C37639" w:rsidP="004E2AD3">
            <w:pPr>
              <w:rPr>
                <w:rStyle w:val="BookTitle"/>
              </w:rPr>
            </w:pPr>
            <w:r>
              <w:rPr>
                <w:rStyle w:val="BookTitle"/>
              </w:rPr>
              <w:t>Dawn</w:t>
            </w:r>
          </w:p>
        </w:tc>
      </w:tr>
    </w:tbl>
    <w:p w14:paraId="14C8105E" w14:textId="00AE5D14" w:rsidR="00A66806" w:rsidRPr="001674D6" w:rsidRDefault="00A66806" w:rsidP="003307B3">
      <w:pPr>
        <w:shd w:val="clear" w:color="auto" w:fill="FFFFFF"/>
        <w:spacing w:after="100" w:afterAutospacing="1" w:line="240" w:lineRule="auto"/>
        <w:rPr>
          <w:rFonts w:eastAsia="Times New Roman" w:cstheme="minorHAnsi"/>
        </w:rPr>
      </w:pPr>
    </w:p>
    <w:sectPr w:rsidR="00A66806" w:rsidRPr="001674D6" w:rsidSect="0004047C">
      <w:headerReference w:type="default" r:id="rId16"/>
      <w:footerReference w:type="default" r:id="rId17"/>
      <w:pgSz w:w="11906" w:h="16838"/>
      <w:pgMar w:top="849" w:right="567" w:bottom="709" w:left="567" w:header="426" w:footer="11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796C1" w14:textId="77777777" w:rsidR="009169E5" w:rsidRDefault="009169E5" w:rsidP="007F5FF5">
      <w:pPr>
        <w:spacing w:after="0" w:line="240" w:lineRule="auto"/>
      </w:pPr>
      <w:r>
        <w:separator/>
      </w:r>
    </w:p>
  </w:endnote>
  <w:endnote w:type="continuationSeparator" w:id="0">
    <w:p w14:paraId="7B21B423" w14:textId="77777777" w:rsidR="009169E5" w:rsidRDefault="009169E5" w:rsidP="007F5FF5">
      <w:pPr>
        <w:spacing w:after="0" w:line="240" w:lineRule="auto"/>
      </w:pPr>
      <w:r>
        <w:continuationSeparator/>
      </w:r>
    </w:p>
  </w:endnote>
  <w:endnote w:type="continuationNotice" w:id="1">
    <w:p w14:paraId="7F98B78C" w14:textId="77777777" w:rsidR="009169E5" w:rsidRDefault="009169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7059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ED3DD4" w14:textId="3D277C59" w:rsidR="00B25DE7" w:rsidRDefault="00B25DE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08E7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A455358" w14:textId="77777777" w:rsidR="00B25DE7" w:rsidRDefault="00B25DE7" w:rsidP="00393B4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90D2A8" w14:textId="77777777" w:rsidR="009169E5" w:rsidRDefault="009169E5" w:rsidP="007F5FF5">
      <w:pPr>
        <w:spacing w:after="0" w:line="240" w:lineRule="auto"/>
      </w:pPr>
      <w:r>
        <w:separator/>
      </w:r>
    </w:p>
  </w:footnote>
  <w:footnote w:type="continuationSeparator" w:id="0">
    <w:p w14:paraId="68982A8A" w14:textId="77777777" w:rsidR="009169E5" w:rsidRDefault="009169E5" w:rsidP="007F5FF5">
      <w:pPr>
        <w:spacing w:after="0" w:line="240" w:lineRule="auto"/>
      </w:pPr>
      <w:r>
        <w:continuationSeparator/>
      </w:r>
    </w:p>
  </w:footnote>
  <w:footnote w:type="continuationNotice" w:id="1">
    <w:p w14:paraId="4082BD7C" w14:textId="77777777" w:rsidR="009169E5" w:rsidRDefault="009169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B331D" w14:textId="1FD6878D" w:rsidR="00B25DE7" w:rsidRDefault="00B25DE7">
    <w:pPr>
      <w:pStyle w:val="Header"/>
    </w:pPr>
    <w:r>
      <w:t xml:space="preserve">Version </w:t>
    </w:r>
    <w:r w:rsidR="00F54F85">
      <w:t>1</w:t>
    </w:r>
    <w:r>
      <w:t xml:space="preserve"> – Last Updated: </w:t>
    </w:r>
    <w:r>
      <w:fldChar w:fldCharType="begin"/>
    </w:r>
    <w:r>
      <w:instrText xml:space="preserve"> DATE \@ "dd/MM/yyyy" </w:instrText>
    </w:r>
    <w:r>
      <w:fldChar w:fldCharType="separate"/>
    </w:r>
    <w:r w:rsidR="00D44417">
      <w:rPr>
        <w:noProof/>
      </w:rPr>
      <w:t>01/04/202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87FF1"/>
    <w:multiLevelType w:val="hybridMultilevel"/>
    <w:tmpl w:val="409879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B6F58"/>
    <w:multiLevelType w:val="hybridMultilevel"/>
    <w:tmpl w:val="8634EAB0"/>
    <w:lvl w:ilvl="0" w:tplc="4814A422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" w15:restartNumberingAfterBreak="0">
    <w:nsid w:val="07D81E28"/>
    <w:multiLevelType w:val="hybridMultilevel"/>
    <w:tmpl w:val="15AA9588"/>
    <w:lvl w:ilvl="0" w:tplc="4814A422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3" w15:restartNumberingAfterBreak="0">
    <w:nsid w:val="0D5D483A"/>
    <w:multiLevelType w:val="hybridMultilevel"/>
    <w:tmpl w:val="049A007C"/>
    <w:lvl w:ilvl="0" w:tplc="3800C758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4" w15:restartNumberingAfterBreak="0">
    <w:nsid w:val="1087376B"/>
    <w:multiLevelType w:val="hybridMultilevel"/>
    <w:tmpl w:val="6C14B710"/>
    <w:lvl w:ilvl="0" w:tplc="4814A422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5" w15:restartNumberingAfterBreak="0">
    <w:nsid w:val="147B5CD7"/>
    <w:multiLevelType w:val="hybridMultilevel"/>
    <w:tmpl w:val="B68CC0FC"/>
    <w:lvl w:ilvl="0" w:tplc="DA94E5EC">
      <w:start w:val="1"/>
      <w:numFmt w:val="decimal"/>
      <w:lvlText w:val="%1."/>
      <w:lvlJc w:val="left"/>
      <w:pPr>
        <w:ind w:left="5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5" w:hanging="360"/>
      </w:pPr>
    </w:lvl>
    <w:lvl w:ilvl="2" w:tplc="0809001B" w:tentative="1">
      <w:start w:val="1"/>
      <w:numFmt w:val="lowerRoman"/>
      <w:lvlText w:val="%3."/>
      <w:lvlJc w:val="right"/>
      <w:pPr>
        <w:ind w:left="2305" w:hanging="180"/>
      </w:pPr>
    </w:lvl>
    <w:lvl w:ilvl="3" w:tplc="0809000F" w:tentative="1">
      <w:start w:val="1"/>
      <w:numFmt w:val="decimal"/>
      <w:lvlText w:val="%4."/>
      <w:lvlJc w:val="left"/>
      <w:pPr>
        <w:ind w:left="3025" w:hanging="360"/>
      </w:pPr>
    </w:lvl>
    <w:lvl w:ilvl="4" w:tplc="08090019" w:tentative="1">
      <w:start w:val="1"/>
      <w:numFmt w:val="lowerLetter"/>
      <w:lvlText w:val="%5."/>
      <w:lvlJc w:val="left"/>
      <w:pPr>
        <w:ind w:left="3745" w:hanging="360"/>
      </w:pPr>
    </w:lvl>
    <w:lvl w:ilvl="5" w:tplc="0809001B" w:tentative="1">
      <w:start w:val="1"/>
      <w:numFmt w:val="lowerRoman"/>
      <w:lvlText w:val="%6."/>
      <w:lvlJc w:val="right"/>
      <w:pPr>
        <w:ind w:left="4465" w:hanging="180"/>
      </w:pPr>
    </w:lvl>
    <w:lvl w:ilvl="6" w:tplc="0809000F" w:tentative="1">
      <w:start w:val="1"/>
      <w:numFmt w:val="decimal"/>
      <w:lvlText w:val="%7."/>
      <w:lvlJc w:val="left"/>
      <w:pPr>
        <w:ind w:left="5185" w:hanging="360"/>
      </w:pPr>
    </w:lvl>
    <w:lvl w:ilvl="7" w:tplc="08090019" w:tentative="1">
      <w:start w:val="1"/>
      <w:numFmt w:val="lowerLetter"/>
      <w:lvlText w:val="%8."/>
      <w:lvlJc w:val="left"/>
      <w:pPr>
        <w:ind w:left="5905" w:hanging="360"/>
      </w:pPr>
    </w:lvl>
    <w:lvl w:ilvl="8" w:tplc="0809001B" w:tentative="1">
      <w:start w:val="1"/>
      <w:numFmt w:val="lowerRoman"/>
      <w:lvlText w:val="%9."/>
      <w:lvlJc w:val="right"/>
      <w:pPr>
        <w:ind w:left="6625" w:hanging="180"/>
      </w:pPr>
    </w:lvl>
  </w:abstractNum>
  <w:abstractNum w:abstractNumId="6" w15:restartNumberingAfterBreak="0">
    <w:nsid w:val="1950588D"/>
    <w:multiLevelType w:val="hybridMultilevel"/>
    <w:tmpl w:val="E104DFC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37935"/>
    <w:multiLevelType w:val="hybridMultilevel"/>
    <w:tmpl w:val="22021F7E"/>
    <w:lvl w:ilvl="0" w:tplc="F10271E6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8" w15:restartNumberingAfterBreak="0">
    <w:nsid w:val="1C051CF2"/>
    <w:multiLevelType w:val="hybridMultilevel"/>
    <w:tmpl w:val="B56C9552"/>
    <w:lvl w:ilvl="0" w:tplc="E60C1B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331" w:hanging="360"/>
      </w:pPr>
    </w:lvl>
    <w:lvl w:ilvl="2" w:tplc="0809001B" w:tentative="1">
      <w:start w:val="1"/>
      <w:numFmt w:val="lowerRoman"/>
      <w:lvlText w:val="%3."/>
      <w:lvlJc w:val="right"/>
      <w:pPr>
        <w:ind w:left="2051" w:hanging="180"/>
      </w:pPr>
    </w:lvl>
    <w:lvl w:ilvl="3" w:tplc="0809000F" w:tentative="1">
      <w:start w:val="1"/>
      <w:numFmt w:val="decimal"/>
      <w:lvlText w:val="%4."/>
      <w:lvlJc w:val="left"/>
      <w:pPr>
        <w:ind w:left="2771" w:hanging="360"/>
      </w:pPr>
    </w:lvl>
    <w:lvl w:ilvl="4" w:tplc="08090019" w:tentative="1">
      <w:start w:val="1"/>
      <w:numFmt w:val="lowerLetter"/>
      <w:lvlText w:val="%5."/>
      <w:lvlJc w:val="left"/>
      <w:pPr>
        <w:ind w:left="3491" w:hanging="360"/>
      </w:pPr>
    </w:lvl>
    <w:lvl w:ilvl="5" w:tplc="0809001B" w:tentative="1">
      <w:start w:val="1"/>
      <w:numFmt w:val="lowerRoman"/>
      <w:lvlText w:val="%6."/>
      <w:lvlJc w:val="right"/>
      <w:pPr>
        <w:ind w:left="4211" w:hanging="180"/>
      </w:pPr>
    </w:lvl>
    <w:lvl w:ilvl="6" w:tplc="0809000F" w:tentative="1">
      <w:start w:val="1"/>
      <w:numFmt w:val="decimal"/>
      <w:lvlText w:val="%7."/>
      <w:lvlJc w:val="left"/>
      <w:pPr>
        <w:ind w:left="4931" w:hanging="360"/>
      </w:pPr>
    </w:lvl>
    <w:lvl w:ilvl="7" w:tplc="08090019" w:tentative="1">
      <w:start w:val="1"/>
      <w:numFmt w:val="lowerLetter"/>
      <w:lvlText w:val="%8."/>
      <w:lvlJc w:val="left"/>
      <w:pPr>
        <w:ind w:left="5651" w:hanging="360"/>
      </w:pPr>
    </w:lvl>
    <w:lvl w:ilvl="8" w:tplc="0809001B" w:tentative="1">
      <w:start w:val="1"/>
      <w:numFmt w:val="lowerRoman"/>
      <w:lvlText w:val="%9."/>
      <w:lvlJc w:val="right"/>
      <w:pPr>
        <w:ind w:left="6371" w:hanging="180"/>
      </w:pPr>
    </w:lvl>
  </w:abstractNum>
  <w:abstractNum w:abstractNumId="9" w15:restartNumberingAfterBreak="0">
    <w:nsid w:val="1E0E3EB9"/>
    <w:multiLevelType w:val="multilevel"/>
    <w:tmpl w:val="DC6248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FA38F5"/>
    <w:multiLevelType w:val="hybridMultilevel"/>
    <w:tmpl w:val="966896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E713E"/>
    <w:multiLevelType w:val="hybridMultilevel"/>
    <w:tmpl w:val="62220BAC"/>
    <w:lvl w:ilvl="0" w:tplc="4814A422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12" w15:restartNumberingAfterBreak="0">
    <w:nsid w:val="2D717D05"/>
    <w:multiLevelType w:val="hybridMultilevel"/>
    <w:tmpl w:val="B33A42DA"/>
    <w:lvl w:ilvl="0" w:tplc="AC9C6AC0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13" w15:restartNumberingAfterBreak="0">
    <w:nsid w:val="3545478C"/>
    <w:multiLevelType w:val="multilevel"/>
    <w:tmpl w:val="F6B66790"/>
    <w:lvl w:ilvl="0">
      <w:start w:val="1"/>
      <w:numFmt w:val="decimal"/>
      <w:pStyle w:val="Bullet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6F92140"/>
    <w:multiLevelType w:val="hybridMultilevel"/>
    <w:tmpl w:val="83B650DC"/>
    <w:lvl w:ilvl="0" w:tplc="DA94E5EC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5F6337"/>
    <w:multiLevelType w:val="multilevel"/>
    <w:tmpl w:val="2B5835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D02138"/>
    <w:multiLevelType w:val="hybridMultilevel"/>
    <w:tmpl w:val="6E4E07A2"/>
    <w:lvl w:ilvl="0" w:tplc="B52C03FE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17" w15:restartNumberingAfterBreak="0">
    <w:nsid w:val="47DF0850"/>
    <w:multiLevelType w:val="hybridMultilevel"/>
    <w:tmpl w:val="0CCEA8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50345"/>
    <w:multiLevelType w:val="multilevel"/>
    <w:tmpl w:val="2B5835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6D5F9D"/>
    <w:multiLevelType w:val="hybridMultilevel"/>
    <w:tmpl w:val="917CA870"/>
    <w:lvl w:ilvl="0" w:tplc="DA94E5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31" w:hanging="360"/>
      </w:pPr>
    </w:lvl>
    <w:lvl w:ilvl="2" w:tplc="0809001B" w:tentative="1">
      <w:start w:val="1"/>
      <w:numFmt w:val="lowerRoman"/>
      <w:lvlText w:val="%3."/>
      <w:lvlJc w:val="right"/>
      <w:pPr>
        <w:ind w:left="2051" w:hanging="180"/>
      </w:pPr>
    </w:lvl>
    <w:lvl w:ilvl="3" w:tplc="0809000F" w:tentative="1">
      <w:start w:val="1"/>
      <w:numFmt w:val="decimal"/>
      <w:lvlText w:val="%4."/>
      <w:lvlJc w:val="left"/>
      <w:pPr>
        <w:ind w:left="2771" w:hanging="360"/>
      </w:pPr>
    </w:lvl>
    <w:lvl w:ilvl="4" w:tplc="08090019" w:tentative="1">
      <w:start w:val="1"/>
      <w:numFmt w:val="lowerLetter"/>
      <w:lvlText w:val="%5."/>
      <w:lvlJc w:val="left"/>
      <w:pPr>
        <w:ind w:left="3491" w:hanging="360"/>
      </w:pPr>
    </w:lvl>
    <w:lvl w:ilvl="5" w:tplc="0809001B" w:tentative="1">
      <w:start w:val="1"/>
      <w:numFmt w:val="lowerRoman"/>
      <w:lvlText w:val="%6."/>
      <w:lvlJc w:val="right"/>
      <w:pPr>
        <w:ind w:left="4211" w:hanging="180"/>
      </w:pPr>
    </w:lvl>
    <w:lvl w:ilvl="6" w:tplc="0809000F" w:tentative="1">
      <w:start w:val="1"/>
      <w:numFmt w:val="decimal"/>
      <w:lvlText w:val="%7."/>
      <w:lvlJc w:val="left"/>
      <w:pPr>
        <w:ind w:left="4931" w:hanging="360"/>
      </w:pPr>
    </w:lvl>
    <w:lvl w:ilvl="7" w:tplc="08090019" w:tentative="1">
      <w:start w:val="1"/>
      <w:numFmt w:val="lowerLetter"/>
      <w:lvlText w:val="%8."/>
      <w:lvlJc w:val="left"/>
      <w:pPr>
        <w:ind w:left="5651" w:hanging="360"/>
      </w:pPr>
    </w:lvl>
    <w:lvl w:ilvl="8" w:tplc="0809001B" w:tentative="1">
      <w:start w:val="1"/>
      <w:numFmt w:val="lowerRoman"/>
      <w:lvlText w:val="%9."/>
      <w:lvlJc w:val="right"/>
      <w:pPr>
        <w:ind w:left="6371" w:hanging="180"/>
      </w:pPr>
    </w:lvl>
  </w:abstractNum>
  <w:abstractNum w:abstractNumId="20" w15:restartNumberingAfterBreak="0">
    <w:nsid w:val="556246B0"/>
    <w:multiLevelType w:val="hybridMultilevel"/>
    <w:tmpl w:val="72D0F17A"/>
    <w:lvl w:ilvl="0" w:tplc="7CAAF0DA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3" w:hanging="360"/>
      </w:pPr>
    </w:lvl>
    <w:lvl w:ilvl="2" w:tplc="0809001B" w:tentative="1">
      <w:start w:val="1"/>
      <w:numFmt w:val="lowerRoman"/>
      <w:lvlText w:val="%3."/>
      <w:lvlJc w:val="right"/>
      <w:pPr>
        <w:ind w:left="1943" w:hanging="180"/>
      </w:pPr>
    </w:lvl>
    <w:lvl w:ilvl="3" w:tplc="0809000F" w:tentative="1">
      <w:start w:val="1"/>
      <w:numFmt w:val="decimal"/>
      <w:lvlText w:val="%4."/>
      <w:lvlJc w:val="left"/>
      <w:pPr>
        <w:ind w:left="2663" w:hanging="360"/>
      </w:pPr>
    </w:lvl>
    <w:lvl w:ilvl="4" w:tplc="08090019" w:tentative="1">
      <w:start w:val="1"/>
      <w:numFmt w:val="lowerLetter"/>
      <w:lvlText w:val="%5."/>
      <w:lvlJc w:val="left"/>
      <w:pPr>
        <w:ind w:left="3383" w:hanging="360"/>
      </w:pPr>
    </w:lvl>
    <w:lvl w:ilvl="5" w:tplc="0809001B" w:tentative="1">
      <w:start w:val="1"/>
      <w:numFmt w:val="lowerRoman"/>
      <w:lvlText w:val="%6."/>
      <w:lvlJc w:val="right"/>
      <w:pPr>
        <w:ind w:left="4103" w:hanging="180"/>
      </w:pPr>
    </w:lvl>
    <w:lvl w:ilvl="6" w:tplc="0809000F" w:tentative="1">
      <w:start w:val="1"/>
      <w:numFmt w:val="decimal"/>
      <w:lvlText w:val="%7."/>
      <w:lvlJc w:val="left"/>
      <w:pPr>
        <w:ind w:left="4823" w:hanging="360"/>
      </w:pPr>
    </w:lvl>
    <w:lvl w:ilvl="7" w:tplc="08090019" w:tentative="1">
      <w:start w:val="1"/>
      <w:numFmt w:val="lowerLetter"/>
      <w:lvlText w:val="%8."/>
      <w:lvlJc w:val="left"/>
      <w:pPr>
        <w:ind w:left="5543" w:hanging="360"/>
      </w:pPr>
    </w:lvl>
    <w:lvl w:ilvl="8" w:tplc="0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21" w15:restartNumberingAfterBreak="0">
    <w:nsid w:val="609A3544"/>
    <w:multiLevelType w:val="multilevel"/>
    <w:tmpl w:val="39DE47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786247"/>
    <w:multiLevelType w:val="hybridMultilevel"/>
    <w:tmpl w:val="EE5E0E7C"/>
    <w:lvl w:ilvl="0" w:tplc="4814A422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3" w15:restartNumberingAfterBreak="0">
    <w:nsid w:val="6DB8748D"/>
    <w:multiLevelType w:val="hybridMultilevel"/>
    <w:tmpl w:val="8C00442E"/>
    <w:lvl w:ilvl="0" w:tplc="2626FD9A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24" w15:restartNumberingAfterBreak="0">
    <w:nsid w:val="6EF50758"/>
    <w:multiLevelType w:val="hybridMultilevel"/>
    <w:tmpl w:val="C73E27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4C2923"/>
    <w:multiLevelType w:val="multilevel"/>
    <w:tmpl w:val="39DE47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4F794A"/>
    <w:multiLevelType w:val="hybridMultilevel"/>
    <w:tmpl w:val="DB0E57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3436B1"/>
    <w:multiLevelType w:val="hybridMultilevel"/>
    <w:tmpl w:val="B85651F8"/>
    <w:lvl w:ilvl="0" w:tplc="4FDC43C4">
      <w:start w:val="1"/>
      <w:numFmt w:val="bullet"/>
      <w:pStyle w:val="4Bulletedcopyblue"/>
      <w:lvlText w:val="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7"/>
  </w:num>
  <w:num w:numId="3">
    <w:abstractNumId w:val="8"/>
  </w:num>
  <w:num w:numId="4">
    <w:abstractNumId w:val="14"/>
  </w:num>
  <w:num w:numId="5">
    <w:abstractNumId w:val="19"/>
  </w:num>
  <w:num w:numId="6">
    <w:abstractNumId w:val="24"/>
  </w:num>
  <w:num w:numId="7">
    <w:abstractNumId w:val="10"/>
  </w:num>
  <w:num w:numId="8">
    <w:abstractNumId w:val="0"/>
  </w:num>
  <w:num w:numId="9">
    <w:abstractNumId w:val="21"/>
  </w:num>
  <w:num w:numId="10">
    <w:abstractNumId w:val="25"/>
  </w:num>
  <w:num w:numId="11">
    <w:abstractNumId w:val="9"/>
  </w:num>
  <w:num w:numId="12">
    <w:abstractNumId w:val="18"/>
  </w:num>
  <w:num w:numId="13">
    <w:abstractNumId w:val="15"/>
  </w:num>
  <w:num w:numId="14">
    <w:abstractNumId w:val="6"/>
  </w:num>
  <w:num w:numId="15">
    <w:abstractNumId w:val="17"/>
  </w:num>
  <w:num w:numId="16">
    <w:abstractNumId w:val="5"/>
  </w:num>
  <w:num w:numId="17">
    <w:abstractNumId w:val="7"/>
  </w:num>
  <w:num w:numId="18">
    <w:abstractNumId w:val="23"/>
  </w:num>
  <w:num w:numId="19">
    <w:abstractNumId w:val="16"/>
  </w:num>
  <w:num w:numId="20">
    <w:abstractNumId w:val="3"/>
  </w:num>
  <w:num w:numId="21">
    <w:abstractNumId w:val="2"/>
  </w:num>
  <w:num w:numId="22">
    <w:abstractNumId w:val="12"/>
  </w:num>
  <w:num w:numId="23">
    <w:abstractNumId w:val="26"/>
  </w:num>
  <w:num w:numId="24">
    <w:abstractNumId w:val="20"/>
  </w:num>
  <w:num w:numId="25">
    <w:abstractNumId w:val="22"/>
  </w:num>
  <w:num w:numId="26">
    <w:abstractNumId w:val="4"/>
  </w:num>
  <w:num w:numId="27">
    <w:abstractNumId w:val="11"/>
  </w:num>
  <w:num w:numId="2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A2N7I0NTW3sDBX0lEKTi0uzszPAykwrAUAj4VmdCwAAAA="/>
  </w:docVars>
  <w:rsids>
    <w:rsidRoot w:val="00FB11C4"/>
    <w:rsid w:val="00001198"/>
    <w:rsid w:val="000110CB"/>
    <w:rsid w:val="000113C1"/>
    <w:rsid w:val="00021B7F"/>
    <w:rsid w:val="00022B18"/>
    <w:rsid w:val="00023416"/>
    <w:rsid w:val="00024EEE"/>
    <w:rsid w:val="00027053"/>
    <w:rsid w:val="000275E7"/>
    <w:rsid w:val="00033C89"/>
    <w:rsid w:val="00035C73"/>
    <w:rsid w:val="0004047C"/>
    <w:rsid w:val="00040F29"/>
    <w:rsid w:val="000419DA"/>
    <w:rsid w:val="00041CF4"/>
    <w:rsid w:val="000421EA"/>
    <w:rsid w:val="00042F9A"/>
    <w:rsid w:val="0004422B"/>
    <w:rsid w:val="00045ACF"/>
    <w:rsid w:val="00047C81"/>
    <w:rsid w:val="00051381"/>
    <w:rsid w:val="00052D91"/>
    <w:rsid w:val="000540E3"/>
    <w:rsid w:val="0005416E"/>
    <w:rsid w:val="00056F56"/>
    <w:rsid w:val="00065160"/>
    <w:rsid w:val="00066272"/>
    <w:rsid w:val="000673F7"/>
    <w:rsid w:val="000716E6"/>
    <w:rsid w:val="000732FC"/>
    <w:rsid w:val="00074D37"/>
    <w:rsid w:val="0007574E"/>
    <w:rsid w:val="00085291"/>
    <w:rsid w:val="000858B5"/>
    <w:rsid w:val="00085C53"/>
    <w:rsid w:val="0009086F"/>
    <w:rsid w:val="00092D3E"/>
    <w:rsid w:val="00096FB0"/>
    <w:rsid w:val="000A0664"/>
    <w:rsid w:val="000A1153"/>
    <w:rsid w:val="000A5D77"/>
    <w:rsid w:val="000A5DF3"/>
    <w:rsid w:val="000A7213"/>
    <w:rsid w:val="000A759E"/>
    <w:rsid w:val="000B0765"/>
    <w:rsid w:val="000B2B2D"/>
    <w:rsid w:val="000B4F8F"/>
    <w:rsid w:val="000C2707"/>
    <w:rsid w:val="000C2CEC"/>
    <w:rsid w:val="000C30DC"/>
    <w:rsid w:val="000C48A0"/>
    <w:rsid w:val="000C65E3"/>
    <w:rsid w:val="000D2EA0"/>
    <w:rsid w:val="000D6C0E"/>
    <w:rsid w:val="000E03D7"/>
    <w:rsid w:val="000E2ACE"/>
    <w:rsid w:val="000E4FD3"/>
    <w:rsid w:val="000E526C"/>
    <w:rsid w:val="000F4CB9"/>
    <w:rsid w:val="000F72B3"/>
    <w:rsid w:val="00100629"/>
    <w:rsid w:val="0010155F"/>
    <w:rsid w:val="00103E19"/>
    <w:rsid w:val="00107BFA"/>
    <w:rsid w:val="0011066D"/>
    <w:rsid w:val="00121767"/>
    <w:rsid w:val="00123651"/>
    <w:rsid w:val="00130465"/>
    <w:rsid w:val="0013619D"/>
    <w:rsid w:val="00140507"/>
    <w:rsid w:val="00140B3D"/>
    <w:rsid w:val="001432BA"/>
    <w:rsid w:val="00146D44"/>
    <w:rsid w:val="00152E51"/>
    <w:rsid w:val="00153B0B"/>
    <w:rsid w:val="00156D6C"/>
    <w:rsid w:val="0016250E"/>
    <w:rsid w:val="00172E2B"/>
    <w:rsid w:val="00173266"/>
    <w:rsid w:val="00174C4A"/>
    <w:rsid w:val="0018246C"/>
    <w:rsid w:val="00182F79"/>
    <w:rsid w:val="00184230"/>
    <w:rsid w:val="00186095"/>
    <w:rsid w:val="00190A5F"/>
    <w:rsid w:val="00194233"/>
    <w:rsid w:val="00195CB7"/>
    <w:rsid w:val="001A29DF"/>
    <w:rsid w:val="001B01A5"/>
    <w:rsid w:val="001B2D6C"/>
    <w:rsid w:val="001B3421"/>
    <w:rsid w:val="001B36FB"/>
    <w:rsid w:val="001B4444"/>
    <w:rsid w:val="001B7F23"/>
    <w:rsid w:val="001C17D8"/>
    <w:rsid w:val="001C1C4D"/>
    <w:rsid w:val="001C45F4"/>
    <w:rsid w:val="001D042D"/>
    <w:rsid w:val="001D0E7F"/>
    <w:rsid w:val="001D1203"/>
    <w:rsid w:val="001D2EA8"/>
    <w:rsid w:val="001D3126"/>
    <w:rsid w:val="001D628A"/>
    <w:rsid w:val="001E250A"/>
    <w:rsid w:val="001E601A"/>
    <w:rsid w:val="001F1AEE"/>
    <w:rsid w:val="001F4299"/>
    <w:rsid w:val="001F63AD"/>
    <w:rsid w:val="001F7BD3"/>
    <w:rsid w:val="00206C5B"/>
    <w:rsid w:val="002070F9"/>
    <w:rsid w:val="00212F7A"/>
    <w:rsid w:val="002131CD"/>
    <w:rsid w:val="00214BA8"/>
    <w:rsid w:val="002172CB"/>
    <w:rsid w:val="0022697B"/>
    <w:rsid w:val="00230E91"/>
    <w:rsid w:val="00234446"/>
    <w:rsid w:val="00234460"/>
    <w:rsid w:val="0024159B"/>
    <w:rsid w:val="002443AA"/>
    <w:rsid w:val="0024455A"/>
    <w:rsid w:val="00244B57"/>
    <w:rsid w:val="0024718D"/>
    <w:rsid w:val="00252156"/>
    <w:rsid w:val="002545BC"/>
    <w:rsid w:val="002579A5"/>
    <w:rsid w:val="00257CDD"/>
    <w:rsid w:val="00257FB9"/>
    <w:rsid w:val="0026046D"/>
    <w:rsid w:val="002653D5"/>
    <w:rsid w:val="00270106"/>
    <w:rsid w:val="0027197A"/>
    <w:rsid w:val="00272262"/>
    <w:rsid w:val="002746CC"/>
    <w:rsid w:val="002748E9"/>
    <w:rsid w:val="00274EAC"/>
    <w:rsid w:val="0028080F"/>
    <w:rsid w:val="002809D0"/>
    <w:rsid w:val="00281005"/>
    <w:rsid w:val="00284FBC"/>
    <w:rsid w:val="00286DA5"/>
    <w:rsid w:val="0029019B"/>
    <w:rsid w:val="0029128F"/>
    <w:rsid w:val="00293DC7"/>
    <w:rsid w:val="00296C91"/>
    <w:rsid w:val="002A4C10"/>
    <w:rsid w:val="002A5FDE"/>
    <w:rsid w:val="002B0A37"/>
    <w:rsid w:val="002B617C"/>
    <w:rsid w:val="002C069F"/>
    <w:rsid w:val="002C0B0B"/>
    <w:rsid w:val="002C1354"/>
    <w:rsid w:val="002C2E89"/>
    <w:rsid w:val="002C6FE6"/>
    <w:rsid w:val="002D3AC2"/>
    <w:rsid w:val="002D6BD0"/>
    <w:rsid w:val="002D75AE"/>
    <w:rsid w:val="002E1321"/>
    <w:rsid w:val="002E306C"/>
    <w:rsid w:val="002F05D3"/>
    <w:rsid w:val="00300C78"/>
    <w:rsid w:val="0030336F"/>
    <w:rsid w:val="00305614"/>
    <w:rsid w:val="0030567F"/>
    <w:rsid w:val="003134CD"/>
    <w:rsid w:val="00322B69"/>
    <w:rsid w:val="003245DE"/>
    <w:rsid w:val="003307B3"/>
    <w:rsid w:val="00330B40"/>
    <w:rsid w:val="00332E7E"/>
    <w:rsid w:val="00332FE8"/>
    <w:rsid w:val="00333E86"/>
    <w:rsid w:val="00334900"/>
    <w:rsid w:val="00336B16"/>
    <w:rsid w:val="0033737B"/>
    <w:rsid w:val="0034037C"/>
    <w:rsid w:val="00341986"/>
    <w:rsid w:val="00342489"/>
    <w:rsid w:val="00343FE9"/>
    <w:rsid w:val="003460D6"/>
    <w:rsid w:val="00346912"/>
    <w:rsid w:val="00365061"/>
    <w:rsid w:val="00365385"/>
    <w:rsid w:val="003724E3"/>
    <w:rsid w:val="00373D5D"/>
    <w:rsid w:val="003757A0"/>
    <w:rsid w:val="00376126"/>
    <w:rsid w:val="00376C18"/>
    <w:rsid w:val="003833E5"/>
    <w:rsid w:val="00385498"/>
    <w:rsid w:val="00393B46"/>
    <w:rsid w:val="003A19F6"/>
    <w:rsid w:val="003A3EE3"/>
    <w:rsid w:val="003A63AA"/>
    <w:rsid w:val="003A7D46"/>
    <w:rsid w:val="003B59C5"/>
    <w:rsid w:val="003C1FA9"/>
    <w:rsid w:val="003C294D"/>
    <w:rsid w:val="003C517B"/>
    <w:rsid w:val="003D40A6"/>
    <w:rsid w:val="003D40DE"/>
    <w:rsid w:val="003D59EF"/>
    <w:rsid w:val="003E042D"/>
    <w:rsid w:val="003E048D"/>
    <w:rsid w:val="003E1D82"/>
    <w:rsid w:val="003E3317"/>
    <w:rsid w:val="003E4B44"/>
    <w:rsid w:val="003E4E3E"/>
    <w:rsid w:val="003E5033"/>
    <w:rsid w:val="003E5C39"/>
    <w:rsid w:val="003F05AF"/>
    <w:rsid w:val="003F2948"/>
    <w:rsid w:val="00400355"/>
    <w:rsid w:val="004066CF"/>
    <w:rsid w:val="00410C3B"/>
    <w:rsid w:val="00412DD5"/>
    <w:rsid w:val="00413665"/>
    <w:rsid w:val="004152D0"/>
    <w:rsid w:val="00430754"/>
    <w:rsid w:val="004322C5"/>
    <w:rsid w:val="004338C3"/>
    <w:rsid w:val="0044130D"/>
    <w:rsid w:val="004422E7"/>
    <w:rsid w:val="004444B6"/>
    <w:rsid w:val="004455CF"/>
    <w:rsid w:val="00446D37"/>
    <w:rsid w:val="00450744"/>
    <w:rsid w:val="00450C30"/>
    <w:rsid w:val="00451515"/>
    <w:rsid w:val="00452990"/>
    <w:rsid w:val="00461A16"/>
    <w:rsid w:val="004659AE"/>
    <w:rsid w:val="00467538"/>
    <w:rsid w:val="00467757"/>
    <w:rsid w:val="00470BF7"/>
    <w:rsid w:val="004718B5"/>
    <w:rsid w:val="0047272F"/>
    <w:rsid w:val="00473018"/>
    <w:rsid w:val="00473E06"/>
    <w:rsid w:val="00475307"/>
    <w:rsid w:val="00476003"/>
    <w:rsid w:val="0048164F"/>
    <w:rsid w:val="00482C09"/>
    <w:rsid w:val="00483978"/>
    <w:rsid w:val="00485B4C"/>
    <w:rsid w:val="0049141D"/>
    <w:rsid w:val="00496683"/>
    <w:rsid w:val="004A1D80"/>
    <w:rsid w:val="004A24FA"/>
    <w:rsid w:val="004A3AF0"/>
    <w:rsid w:val="004A6B8A"/>
    <w:rsid w:val="004B32B6"/>
    <w:rsid w:val="004B3D35"/>
    <w:rsid w:val="004B69F4"/>
    <w:rsid w:val="004B7A05"/>
    <w:rsid w:val="004C37E1"/>
    <w:rsid w:val="004C4E2C"/>
    <w:rsid w:val="004C7A61"/>
    <w:rsid w:val="004D2FB4"/>
    <w:rsid w:val="004D3020"/>
    <w:rsid w:val="004D6E29"/>
    <w:rsid w:val="004E2AD3"/>
    <w:rsid w:val="004E755A"/>
    <w:rsid w:val="004E7BDE"/>
    <w:rsid w:val="004F3E4E"/>
    <w:rsid w:val="004F529D"/>
    <w:rsid w:val="00500D17"/>
    <w:rsid w:val="005037E8"/>
    <w:rsid w:val="00506064"/>
    <w:rsid w:val="0051251E"/>
    <w:rsid w:val="005131AE"/>
    <w:rsid w:val="0052104B"/>
    <w:rsid w:val="00522EB7"/>
    <w:rsid w:val="00525536"/>
    <w:rsid w:val="005259D6"/>
    <w:rsid w:val="00526893"/>
    <w:rsid w:val="00530021"/>
    <w:rsid w:val="0053381B"/>
    <w:rsid w:val="00534F4E"/>
    <w:rsid w:val="00541080"/>
    <w:rsid w:val="00542C86"/>
    <w:rsid w:val="00542F90"/>
    <w:rsid w:val="00543986"/>
    <w:rsid w:val="00546C12"/>
    <w:rsid w:val="00550EFC"/>
    <w:rsid w:val="00552CF6"/>
    <w:rsid w:val="00553408"/>
    <w:rsid w:val="00554312"/>
    <w:rsid w:val="00564FA1"/>
    <w:rsid w:val="00567900"/>
    <w:rsid w:val="00573136"/>
    <w:rsid w:val="00574429"/>
    <w:rsid w:val="005745BD"/>
    <w:rsid w:val="00575C25"/>
    <w:rsid w:val="005815F1"/>
    <w:rsid w:val="00581EC0"/>
    <w:rsid w:val="00581F0C"/>
    <w:rsid w:val="0058602F"/>
    <w:rsid w:val="00587961"/>
    <w:rsid w:val="00591D31"/>
    <w:rsid w:val="00592F84"/>
    <w:rsid w:val="00593381"/>
    <w:rsid w:val="005933A0"/>
    <w:rsid w:val="00593E20"/>
    <w:rsid w:val="005A1D87"/>
    <w:rsid w:val="005A5F33"/>
    <w:rsid w:val="005B2566"/>
    <w:rsid w:val="005B30B5"/>
    <w:rsid w:val="005B36EA"/>
    <w:rsid w:val="005B3A93"/>
    <w:rsid w:val="005C2C77"/>
    <w:rsid w:val="005C39A0"/>
    <w:rsid w:val="005C5BAA"/>
    <w:rsid w:val="005D28C8"/>
    <w:rsid w:val="005D43CB"/>
    <w:rsid w:val="005E10A2"/>
    <w:rsid w:val="005E431A"/>
    <w:rsid w:val="005E4B89"/>
    <w:rsid w:val="005F0C52"/>
    <w:rsid w:val="005F11B1"/>
    <w:rsid w:val="005F74F4"/>
    <w:rsid w:val="00603B1F"/>
    <w:rsid w:val="00603CFE"/>
    <w:rsid w:val="006046B4"/>
    <w:rsid w:val="00607D64"/>
    <w:rsid w:val="0061616F"/>
    <w:rsid w:val="00616BCF"/>
    <w:rsid w:val="006179B2"/>
    <w:rsid w:val="00622292"/>
    <w:rsid w:val="00622792"/>
    <w:rsid w:val="0062322D"/>
    <w:rsid w:val="00627740"/>
    <w:rsid w:val="0063365D"/>
    <w:rsid w:val="006343AA"/>
    <w:rsid w:val="00637534"/>
    <w:rsid w:val="006404E7"/>
    <w:rsid w:val="00651A50"/>
    <w:rsid w:val="00652B2A"/>
    <w:rsid w:val="00656D7B"/>
    <w:rsid w:val="0065753E"/>
    <w:rsid w:val="006618FF"/>
    <w:rsid w:val="006636C8"/>
    <w:rsid w:val="00667CB2"/>
    <w:rsid w:val="0067031B"/>
    <w:rsid w:val="006768D4"/>
    <w:rsid w:val="00677996"/>
    <w:rsid w:val="00684A11"/>
    <w:rsid w:val="00685E3F"/>
    <w:rsid w:val="00686953"/>
    <w:rsid w:val="00686EBE"/>
    <w:rsid w:val="006874A5"/>
    <w:rsid w:val="00687E63"/>
    <w:rsid w:val="006930FD"/>
    <w:rsid w:val="006939C5"/>
    <w:rsid w:val="006A4985"/>
    <w:rsid w:val="006A4BA3"/>
    <w:rsid w:val="006B088F"/>
    <w:rsid w:val="006B08E8"/>
    <w:rsid w:val="006B1C25"/>
    <w:rsid w:val="006C29CE"/>
    <w:rsid w:val="006C7792"/>
    <w:rsid w:val="006D0FD4"/>
    <w:rsid w:val="006D23D3"/>
    <w:rsid w:val="006D3ACC"/>
    <w:rsid w:val="006D44B1"/>
    <w:rsid w:val="006D5A12"/>
    <w:rsid w:val="006D6C2B"/>
    <w:rsid w:val="006D6CC0"/>
    <w:rsid w:val="006E0A03"/>
    <w:rsid w:val="006F0733"/>
    <w:rsid w:val="006F2179"/>
    <w:rsid w:val="006F2DE7"/>
    <w:rsid w:val="006F6823"/>
    <w:rsid w:val="006F687E"/>
    <w:rsid w:val="00706C99"/>
    <w:rsid w:val="00707296"/>
    <w:rsid w:val="00713CC1"/>
    <w:rsid w:val="00714BB3"/>
    <w:rsid w:val="00715545"/>
    <w:rsid w:val="007179ED"/>
    <w:rsid w:val="00721488"/>
    <w:rsid w:val="0072416D"/>
    <w:rsid w:val="007241A4"/>
    <w:rsid w:val="00724FCC"/>
    <w:rsid w:val="007251AD"/>
    <w:rsid w:val="00725CEF"/>
    <w:rsid w:val="00730466"/>
    <w:rsid w:val="00731F82"/>
    <w:rsid w:val="007372B9"/>
    <w:rsid w:val="00740339"/>
    <w:rsid w:val="00740774"/>
    <w:rsid w:val="00741868"/>
    <w:rsid w:val="007436DB"/>
    <w:rsid w:val="00747AFC"/>
    <w:rsid w:val="0075008D"/>
    <w:rsid w:val="00750528"/>
    <w:rsid w:val="00756037"/>
    <w:rsid w:val="00763C04"/>
    <w:rsid w:val="0076458F"/>
    <w:rsid w:val="00764647"/>
    <w:rsid w:val="0076526D"/>
    <w:rsid w:val="00770DFF"/>
    <w:rsid w:val="00771629"/>
    <w:rsid w:val="00773465"/>
    <w:rsid w:val="00773DD3"/>
    <w:rsid w:val="00775592"/>
    <w:rsid w:val="00780D9A"/>
    <w:rsid w:val="00785784"/>
    <w:rsid w:val="007909C7"/>
    <w:rsid w:val="00791586"/>
    <w:rsid w:val="007936DC"/>
    <w:rsid w:val="007965BB"/>
    <w:rsid w:val="007A3C31"/>
    <w:rsid w:val="007A5F9C"/>
    <w:rsid w:val="007A6123"/>
    <w:rsid w:val="007B26E8"/>
    <w:rsid w:val="007B3787"/>
    <w:rsid w:val="007B3B3A"/>
    <w:rsid w:val="007B3DB8"/>
    <w:rsid w:val="007B412B"/>
    <w:rsid w:val="007B5E4F"/>
    <w:rsid w:val="007C25E7"/>
    <w:rsid w:val="007C4063"/>
    <w:rsid w:val="007C5D52"/>
    <w:rsid w:val="007C7D2A"/>
    <w:rsid w:val="007D7CF5"/>
    <w:rsid w:val="007E5363"/>
    <w:rsid w:val="007E574C"/>
    <w:rsid w:val="007F0361"/>
    <w:rsid w:val="007F092F"/>
    <w:rsid w:val="007F3DD1"/>
    <w:rsid w:val="007F5FF5"/>
    <w:rsid w:val="007F7B29"/>
    <w:rsid w:val="008018B6"/>
    <w:rsid w:val="00803548"/>
    <w:rsid w:val="008055D6"/>
    <w:rsid w:val="008106B7"/>
    <w:rsid w:val="00815082"/>
    <w:rsid w:val="0081606A"/>
    <w:rsid w:val="00816C3C"/>
    <w:rsid w:val="00817701"/>
    <w:rsid w:val="00820FA2"/>
    <w:rsid w:val="00821938"/>
    <w:rsid w:val="00821E05"/>
    <w:rsid w:val="00821E93"/>
    <w:rsid w:val="00823BA8"/>
    <w:rsid w:val="00824437"/>
    <w:rsid w:val="00824B34"/>
    <w:rsid w:val="00827F8B"/>
    <w:rsid w:val="00831CE5"/>
    <w:rsid w:val="00831D98"/>
    <w:rsid w:val="008370D1"/>
    <w:rsid w:val="00837C82"/>
    <w:rsid w:val="0084010E"/>
    <w:rsid w:val="0084290C"/>
    <w:rsid w:val="00843C30"/>
    <w:rsid w:val="00844A32"/>
    <w:rsid w:val="00845404"/>
    <w:rsid w:val="008458B8"/>
    <w:rsid w:val="00847763"/>
    <w:rsid w:val="0085025E"/>
    <w:rsid w:val="008514F4"/>
    <w:rsid w:val="00851CFE"/>
    <w:rsid w:val="0085291D"/>
    <w:rsid w:val="008529C6"/>
    <w:rsid w:val="00857518"/>
    <w:rsid w:val="00857590"/>
    <w:rsid w:val="00864F6F"/>
    <w:rsid w:val="00865EFC"/>
    <w:rsid w:val="0086703E"/>
    <w:rsid w:val="00871F19"/>
    <w:rsid w:val="008743D2"/>
    <w:rsid w:val="00882A68"/>
    <w:rsid w:val="00885F6A"/>
    <w:rsid w:val="008915D3"/>
    <w:rsid w:val="008954E8"/>
    <w:rsid w:val="008A724C"/>
    <w:rsid w:val="008B4992"/>
    <w:rsid w:val="008B4BF5"/>
    <w:rsid w:val="008B4E8D"/>
    <w:rsid w:val="008B68CE"/>
    <w:rsid w:val="008C07AB"/>
    <w:rsid w:val="008D2884"/>
    <w:rsid w:val="008D73C9"/>
    <w:rsid w:val="008E2881"/>
    <w:rsid w:val="008F07E1"/>
    <w:rsid w:val="008F443D"/>
    <w:rsid w:val="008F5E00"/>
    <w:rsid w:val="009037C3"/>
    <w:rsid w:val="00904F39"/>
    <w:rsid w:val="00906108"/>
    <w:rsid w:val="00906D3E"/>
    <w:rsid w:val="0090780C"/>
    <w:rsid w:val="0091114C"/>
    <w:rsid w:val="00911549"/>
    <w:rsid w:val="00912BA9"/>
    <w:rsid w:val="00915905"/>
    <w:rsid w:val="009169E5"/>
    <w:rsid w:val="00920C7F"/>
    <w:rsid w:val="00930576"/>
    <w:rsid w:val="00930FF4"/>
    <w:rsid w:val="00935C9C"/>
    <w:rsid w:val="009363C7"/>
    <w:rsid w:val="00937471"/>
    <w:rsid w:val="00940AC2"/>
    <w:rsid w:val="00942D58"/>
    <w:rsid w:val="00943A03"/>
    <w:rsid w:val="0094500B"/>
    <w:rsid w:val="00950A8F"/>
    <w:rsid w:val="00950B87"/>
    <w:rsid w:val="00950FA1"/>
    <w:rsid w:val="0095115C"/>
    <w:rsid w:val="00952008"/>
    <w:rsid w:val="009521DB"/>
    <w:rsid w:val="00953F18"/>
    <w:rsid w:val="00955B60"/>
    <w:rsid w:val="009633E7"/>
    <w:rsid w:val="00963D2B"/>
    <w:rsid w:val="00964269"/>
    <w:rsid w:val="009654AA"/>
    <w:rsid w:val="00966E34"/>
    <w:rsid w:val="00967548"/>
    <w:rsid w:val="00973238"/>
    <w:rsid w:val="00974F4F"/>
    <w:rsid w:val="0097617C"/>
    <w:rsid w:val="009762FA"/>
    <w:rsid w:val="00980E9B"/>
    <w:rsid w:val="009932E5"/>
    <w:rsid w:val="00993B43"/>
    <w:rsid w:val="00997816"/>
    <w:rsid w:val="009A2786"/>
    <w:rsid w:val="009A7314"/>
    <w:rsid w:val="009B058A"/>
    <w:rsid w:val="009B5A45"/>
    <w:rsid w:val="009B65E4"/>
    <w:rsid w:val="009B7B17"/>
    <w:rsid w:val="009C2CF1"/>
    <w:rsid w:val="009C5683"/>
    <w:rsid w:val="009C6B1D"/>
    <w:rsid w:val="009D1033"/>
    <w:rsid w:val="009D712E"/>
    <w:rsid w:val="009E2C30"/>
    <w:rsid w:val="009E2F17"/>
    <w:rsid w:val="009E42AC"/>
    <w:rsid w:val="009E5C2D"/>
    <w:rsid w:val="009E6AAD"/>
    <w:rsid w:val="009E77E2"/>
    <w:rsid w:val="009E7FFC"/>
    <w:rsid w:val="009F067F"/>
    <w:rsid w:val="009F152D"/>
    <w:rsid w:val="009F1A37"/>
    <w:rsid w:val="009F1DEB"/>
    <w:rsid w:val="009F5A68"/>
    <w:rsid w:val="009F7F4B"/>
    <w:rsid w:val="00A0028B"/>
    <w:rsid w:val="00A039B5"/>
    <w:rsid w:val="00A105D4"/>
    <w:rsid w:val="00A13DC6"/>
    <w:rsid w:val="00A149C6"/>
    <w:rsid w:val="00A162DE"/>
    <w:rsid w:val="00A2190F"/>
    <w:rsid w:val="00A227DF"/>
    <w:rsid w:val="00A22C4D"/>
    <w:rsid w:val="00A2451D"/>
    <w:rsid w:val="00A2529D"/>
    <w:rsid w:val="00A25432"/>
    <w:rsid w:val="00A25CEC"/>
    <w:rsid w:val="00A302D8"/>
    <w:rsid w:val="00A31886"/>
    <w:rsid w:val="00A36E6F"/>
    <w:rsid w:val="00A37697"/>
    <w:rsid w:val="00A408D9"/>
    <w:rsid w:val="00A45246"/>
    <w:rsid w:val="00A478DF"/>
    <w:rsid w:val="00A5465D"/>
    <w:rsid w:val="00A56339"/>
    <w:rsid w:val="00A66806"/>
    <w:rsid w:val="00A673FB"/>
    <w:rsid w:val="00A706C7"/>
    <w:rsid w:val="00A719E7"/>
    <w:rsid w:val="00A71BF9"/>
    <w:rsid w:val="00A725FB"/>
    <w:rsid w:val="00A729EB"/>
    <w:rsid w:val="00A72C67"/>
    <w:rsid w:val="00A73481"/>
    <w:rsid w:val="00A73AE8"/>
    <w:rsid w:val="00A752D8"/>
    <w:rsid w:val="00A858CA"/>
    <w:rsid w:val="00A86E7B"/>
    <w:rsid w:val="00A91381"/>
    <w:rsid w:val="00A92097"/>
    <w:rsid w:val="00A92455"/>
    <w:rsid w:val="00A94AE6"/>
    <w:rsid w:val="00A974AC"/>
    <w:rsid w:val="00AA280F"/>
    <w:rsid w:val="00AA2CF9"/>
    <w:rsid w:val="00AA4E8B"/>
    <w:rsid w:val="00AA5165"/>
    <w:rsid w:val="00AA6FE6"/>
    <w:rsid w:val="00AB3D7F"/>
    <w:rsid w:val="00AB4628"/>
    <w:rsid w:val="00AB5622"/>
    <w:rsid w:val="00AB597B"/>
    <w:rsid w:val="00AC1571"/>
    <w:rsid w:val="00AC640B"/>
    <w:rsid w:val="00AC6DA2"/>
    <w:rsid w:val="00AD26FC"/>
    <w:rsid w:val="00AD625B"/>
    <w:rsid w:val="00AD62AB"/>
    <w:rsid w:val="00AD6FC5"/>
    <w:rsid w:val="00AD746C"/>
    <w:rsid w:val="00AD7D28"/>
    <w:rsid w:val="00AE5A0E"/>
    <w:rsid w:val="00AF1047"/>
    <w:rsid w:val="00AF4377"/>
    <w:rsid w:val="00AF52CB"/>
    <w:rsid w:val="00AF622D"/>
    <w:rsid w:val="00B01021"/>
    <w:rsid w:val="00B0171C"/>
    <w:rsid w:val="00B02765"/>
    <w:rsid w:val="00B03F38"/>
    <w:rsid w:val="00B045BC"/>
    <w:rsid w:val="00B05690"/>
    <w:rsid w:val="00B060AE"/>
    <w:rsid w:val="00B06246"/>
    <w:rsid w:val="00B074B2"/>
    <w:rsid w:val="00B1108C"/>
    <w:rsid w:val="00B122E9"/>
    <w:rsid w:val="00B13C7D"/>
    <w:rsid w:val="00B165BA"/>
    <w:rsid w:val="00B2256C"/>
    <w:rsid w:val="00B25460"/>
    <w:rsid w:val="00B25DE7"/>
    <w:rsid w:val="00B26D6A"/>
    <w:rsid w:val="00B31370"/>
    <w:rsid w:val="00B33DA6"/>
    <w:rsid w:val="00B33FD1"/>
    <w:rsid w:val="00B35458"/>
    <w:rsid w:val="00B36289"/>
    <w:rsid w:val="00B37EF6"/>
    <w:rsid w:val="00B40390"/>
    <w:rsid w:val="00B41641"/>
    <w:rsid w:val="00B44DF2"/>
    <w:rsid w:val="00B46CF5"/>
    <w:rsid w:val="00B538CF"/>
    <w:rsid w:val="00B61E4F"/>
    <w:rsid w:val="00B629DD"/>
    <w:rsid w:val="00B677A2"/>
    <w:rsid w:val="00B67CAF"/>
    <w:rsid w:val="00B7092D"/>
    <w:rsid w:val="00B75BE1"/>
    <w:rsid w:val="00B764B2"/>
    <w:rsid w:val="00B83B07"/>
    <w:rsid w:val="00B9006E"/>
    <w:rsid w:val="00B93C38"/>
    <w:rsid w:val="00B96F3F"/>
    <w:rsid w:val="00BA2D45"/>
    <w:rsid w:val="00BB08B0"/>
    <w:rsid w:val="00BB1603"/>
    <w:rsid w:val="00BB223B"/>
    <w:rsid w:val="00BB591A"/>
    <w:rsid w:val="00BC60DC"/>
    <w:rsid w:val="00BC6A80"/>
    <w:rsid w:val="00BC7205"/>
    <w:rsid w:val="00BD2DDE"/>
    <w:rsid w:val="00BD6221"/>
    <w:rsid w:val="00BE0CBA"/>
    <w:rsid w:val="00BE1E29"/>
    <w:rsid w:val="00BE2BB0"/>
    <w:rsid w:val="00BE3B18"/>
    <w:rsid w:val="00BE4D80"/>
    <w:rsid w:val="00BE5A23"/>
    <w:rsid w:val="00BE7762"/>
    <w:rsid w:val="00BE7D7B"/>
    <w:rsid w:val="00BF2647"/>
    <w:rsid w:val="00BF2DF1"/>
    <w:rsid w:val="00BF5F6F"/>
    <w:rsid w:val="00BF6F58"/>
    <w:rsid w:val="00C00702"/>
    <w:rsid w:val="00C00772"/>
    <w:rsid w:val="00C01831"/>
    <w:rsid w:val="00C02462"/>
    <w:rsid w:val="00C02EB7"/>
    <w:rsid w:val="00C0408F"/>
    <w:rsid w:val="00C06E9A"/>
    <w:rsid w:val="00C101CF"/>
    <w:rsid w:val="00C13A94"/>
    <w:rsid w:val="00C14F6E"/>
    <w:rsid w:val="00C238A7"/>
    <w:rsid w:val="00C24148"/>
    <w:rsid w:val="00C243B1"/>
    <w:rsid w:val="00C26E49"/>
    <w:rsid w:val="00C27724"/>
    <w:rsid w:val="00C32BA9"/>
    <w:rsid w:val="00C36C21"/>
    <w:rsid w:val="00C36F48"/>
    <w:rsid w:val="00C37639"/>
    <w:rsid w:val="00C410F8"/>
    <w:rsid w:val="00C50507"/>
    <w:rsid w:val="00C51855"/>
    <w:rsid w:val="00C53413"/>
    <w:rsid w:val="00C55643"/>
    <w:rsid w:val="00C6289D"/>
    <w:rsid w:val="00C62C22"/>
    <w:rsid w:val="00C64B0D"/>
    <w:rsid w:val="00C70101"/>
    <w:rsid w:val="00C70855"/>
    <w:rsid w:val="00C835E4"/>
    <w:rsid w:val="00C847B1"/>
    <w:rsid w:val="00C8505F"/>
    <w:rsid w:val="00C877C0"/>
    <w:rsid w:val="00C92E6E"/>
    <w:rsid w:val="00C9411E"/>
    <w:rsid w:val="00CA0380"/>
    <w:rsid w:val="00CA35C2"/>
    <w:rsid w:val="00CA56E2"/>
    <w:rsid w:val="00CA6FCF"/>
    <w:rsid w:val="00CB1E22"/>
    <w:rsid w:val="00CB3B60"/>
    <w:rsid w:val="00CB5597"/>
    <w:rsid w:val="00CB7259"/>
    <w:rsid w:val="00CB7511"/>
    <w:rsid w:val="00CB7E30"/>
    <w:rsid w:val="00CC1F98"/>
    <w:rsid w:val="00CC5919"/>
    <w:rsid w:val="00CD0137"/>
    <w:rsid w:val="00CD0FEB"/>
    <w:rsid w:val="00CD1AB3"/>
    <w:rsid w:val="00CD5DF8"/>
    <w:rsid w:val="00CE1CD7"/>
    <w:rsid w:val="00CE5AA9"/>
    <w:rsid w:val="00CE64CC"/>
    <w:rsid w:val="00CF0188"/>
    <w:rsid w:val="00CF0F3B"/>
    <w:rsid w:val="00CF2A6F"/>
    <w:rsid w:val="00CF2F98"/>
    <w:rsid w:val="00CF309D"/>
    <w:rsid w:val="00CF4771"/>
    <w:rsid w:val="00D01263"/>
    <w:rsid w:val="00D021E8"/>
    <w:rsid w:val="00D030BF"/>
    <w:rsid w:val="00D0363A"/>
    <w:rsid w:val="00D0375C"/>
    <w:rsid w:val="00D04327"/>
    <w:rsid w:val="00D06F9C"/>
    <w:rsid w:val="00D0712C"/>
    <w:rsid w:val="00D11948"/>
    <w:rsid w:val="00D144A3"/>
    <w:rsid w:val="00D16658"/>
    <w:rsid w:val="00D17343"/>
    <w:rsid w:val="00D21F2C"/>
    <w:rsid w:val="00D2208F"/>
    <w:rsid w:val="00D23FC0"/>
    <w:rsid w:val="00D26969"/>
    <w:rsid w:val="00D27631"/>
    <w:rsid w:val="00D32CC3"/>
    <w:rsid w:val="00D3622C"/>
    <w:rsid w:val="00D423A0"/>
    <w:rsid w:val="00D44417"/>
    <w:rsid w:val="00D448E3"/>
    <w:rsid w:val="00D4558F"/>
    <w:rsid w:val="00D509B2"/>
    <w:rsid w:val="00D578BD"/>
    <w:rsid w:val="00D57D96"/>
    <w:rsid w:val="00D621FE"/>
    <w:rsid w:val="00D6221A"/>
    <w:rsid w:val="00D64890"/>
    <w:rsid w:val="00D6504F"/>
    <w:rsid w:val="00D6680A"/>
    <w:rsid w:val="00D707DA"/>
    <w:rsid w:val="00D741C4"/>
    <w:rsid w:val="00D81A7E"/>
    <w:rsid w:val="00D8347C"/>
    <w:rsid w:val="00D857D6"/>
    <w:rsid w:val="00D870B3"/>
    <w:rsid w:val="00D913A0"/>
    <w:rsid w:val="00DA720F"/>
    <w:rsid w:val="00DB61E7"/>
    <w:rsid w:val="00DB68F6"/>
    <w:rsid w:val="00DC0CF8"/>
    <w:rsid w:val="00DC1610"/>
    <w:rsid w:val="00DC16C9"/>
    <w:rsid w:val="00DC2531"/>
    <w:rsid w:val="00DC3981"/>
    <w:rsid w:val="00DC6040"/>
    <w:rsid w:val="00DD0A58"/>
    <w:rsid w:val="00DD1055"/>
    <w:rsid w:val="00DD3350"/>
    <w:rsid w:val="00DD39D6"/>
    <w:rsid w:val="00DD7A18"/>
    <w:rsid w:val="00DE190F"/>
    <w:rsid w:val="00DE292E"/>
    <w:rsid w:val="00DE31DD"/>
    <w:rsid w:val="00DE460F"/>
    <w:rsid w:val="00DF4118"/>
    <w:rsid w:val="00DF7219"/>
    <w:rsid w:val="00E0102D"/>
    <w:rsid w:val="00E02614"/>
    <w:rsid w:val="00E02B31"/>
    <w:rsid w:val="00E05952"/>
    <w:rsid w:val="00E071FF"/>
    <w:rsid w:val="00E10BE7"/>
    <w:rsid w:val="00E14366"/>
    <w:rsid w:val="00E20142"/>
    <w:rsid w:val="00E24C37"/>
    <w:rsid w:val="00E308D0"/>
    <w:rsid w:val="00E3097C"/>
    <w:rsid w:val="00E30E27"/>
    <w:rsid w:val="00E352CA"/>
    <w:rsid w:val="00E43DCD"/>
    <w:rsid w:val="00E441CE"/>
    <w:rsid w:val="00E449D9"/>
    <w:rsid w:val="00E46135"/>
    <w:rsid w:val="00E46BAB"/>
    <w:rsid w:val="00E47B41"/>
    <w:rsid w:val="00E51A52"/>
    <w:rsid w:val="00E5385F"/>
    <w:rsid w:val="00E54DE3"/>
    <w:rsid w:val="00E56A2C"/>
    <w:rsid w:val="00E728AB"/>
    <w:rsid w:val="00E81331"/>
    <w:rsid w:val="00E86610"/>
    <w:rsid w:val="00E90B33"/>
    <w:rsid w:val="00E94401"/>
    <w:rsid w:val="00EA41AF"/>
    <w:rsid w:val="00EA420A"/>
    <w:rsid w:val="00EA6779"/>
    <w:rsid w:val="00EA7C1D"/>
    <w:rsid w:val="00EB4AA8"/>
    <w:rsid w:val="00EB51E2"/>
    <w:rsid w:val="00EC3969"/>
    <w:rsid w:val="00EC4A01"/>
    <w:rsid w:val="00EC4B5E"/>
    <w:rsid w:val="00EC5B3D"/>
    <w:rsid w:val="00EC6D99"/>
    <w:rsid w:val="00ED1ED3"/>
    <w:rsid w:val="00ED2204"/>
    <w:rsid w:val="00ED2B54"/>
    <w:rsid w:val="00ED3AAA"/>
    <w:rsid w:val="00EE3145"/>
    <w:rsid w:val="00EE42E2"/>
    <w:rsid w:val="00EE4559"/>
    <w:rsid w:val="00EE606E"/>
    <w:rsid w:val="00EF0EA8"/>
    <w:rsid w:val="00EF20FA"/>
    <w:rsid w:val="00F047B4"/>
    <w:rsid w:val="00F1143E"/>
    <w:rsid w:val="00F11819"/>
    <w:rsid w:val="00F133E3"/>
    <w:rsid w:val="00F176B4"/>
    <w:rsid w:val="00F20AC8"/>
    <w:rsid w:val="00F21474"/>
    <w:rsid w:val="00F21A83"/>
    <w:rsid w:val="00F220A0"/>
    <w:rsid w:val="00F23E9E"/>
    <w:rsid w:val="00F25EAC"/>
    <w:rsid w:val="00F262B2"/>
    <w:rsid w:val="00F36943"/>
    <w:rsid w:val="00F38717"/>
    <w:rsid w:val="00F408E7"/>
    <w:rsid w:val="00F4173C"/>
    <w:rsid w:val="00F44503"/>
    <w:rsid w:val="00F44BE2"/>
    <w:rsid w:val="00F470C0"/>
    <w:rsid w:val="00F51BB4"/>
    <w:rsid w:val="00F54F85"/>
    <w:rsid w:val="00F56508"/>
    <w:rsid w:val="00F56745"/>
    <w:rsid w:val="00F6230C"/>
    <w:rsid w:val="00F62A2A"/>
    <w:rsid w:val="00F6333E"/>
    <w:rsid w:val="00F800A4"/>
    <w:rsid w:val="00F8054D"/>
    <w:rsid w:val="00F848F0"/>
    <w:rsid w:val="00F859F5"/>
    <w:rsid w:val="00F87F81"/>
    <w:rsid w:val="00F9167C"/>
    <w:rsid w:val="00F93BBB"/>
    <w:rsid w:val="00FA0B3F"/>
    <w:rsid w:val="00FA5A1E"/>
    <w:rsid w:val="00FB0ED8"/>
    <w:rsid w:val="00FB11C4"/>
    <w:rsid w:val="00FB1C5D"/>
    <w:rsid w:val="00FB4EB3"/>
    <w:rsid w:val="00FB5862"/>
    <w:rsid w:val="00FB7BF7"/>
    <w:rsid w:val="00FC56B2"/>
    <w:rsid w:val="00FC652E"/>
    <w:rsid w:val="00FC66B7"/>
    <w:rsid w:val="00FD149D"/>
    <w:rsid w:val="00FD1BA7"/>
    <w:rsid w:val="00FD2479"/>
    <w:rsid w:val="00FD5379"/>
    <w:rsid w:val="00FD5E23"/>
    <w:rsid w:val="00FE171A"/>
    <w:rsid w:val="00FE1A5C"/>
    <w:rsid w:val="00FE5DE4"/>
    <w:rsid w:val="00FE5E72"/>
    <w:rsid w:val="00FE6349"/>
    <w:rsid w:val="00FF357F"/>
    <w:rsid w:val="00FF79D5"/>
    <w:rsid w:val="01420483"/>
    <w:rsid w:val="01C885CA"/>
    <w:rsid w:val="033B1C5C"/>
    <w:rsid w:val="03A325BA"/>
    <w:rsid w:val="0530D67B"/>
    <w:rsid w:val="067FF673"/>
    <w:rsid w:val="06D49DC1"/>
    <w:rsid w:val="06FE5BD9"/>
    <w:rsid w:val="0799AB59"/>
    <w:rsid w:val="09349D08"/>
    <w:rsid w:val="0C543A91"/>
    <w:rsid w:val="0DD0C22E"/>
    <w:rsid w:val="0EA33473"/>
    <w:rsid w:val="0FCE5BB5"/>
    <w:rsid w:val="104AC327"/>
    <w:rsid w:val="10CAA6E4"/>
    <w:rsid w:val="10E78ED3"/>
    <w:rsid w:val="114AE050"/>
    <w:rsid w:val="11FCD361"/>
    <w:rsid w:val="12F46FB3"/>
    <w:rsid w:val="148246A2"/>
    <w:rsid w:val="1483821C"/>
    <w:rsid w:val="14EC00B0"/>
    <w:rsid w:val="14F4FE0D"/>
    <w:rsid w:val="1527678A"/>
    <w:rsid w:val="15401220"/>
    <w:rsid w:val="16C726A4"/>
    <w:rsid w:val="16F8E287"/>
    <w:rsid w:val="1737C4C7"/>
    <w:rsid w:val="18527914"/>
    <w:rsid w:val="192F15A6"/>
    <w:rsid w:val="194EBB65"/>
    <w:rsid w:val="197762F2"/>
    <w:rsid w:val="198BB470"/>
    <w:rsid w:val="19B0F0E2"/>
    <w:rsid w:val="1CB9B742"/>
    <w:rsid w:val="1D531A8A"/>
    <w:rsid w:val="1E138E27"/>
    <w:rsid w:val="1F52D433"/>
    <w:rsid w:val="2254FEE1"/>
    <w:rsid w:val="23E13BFE"/>
    <w:rsid w:val="24CF5656"/>
    <w:rsid w:val="27ED11A9"/>
    <w:rsid w:val="2A9163C6"/>
    <w:rsid w:val="2C814169"/>
    <w:rsid w:val="2D9A88D4"/>
    <w:rsid w:val="2DCD02BC"/>
    <w:rsid w:val="2F172B97"/>
    <w:rsid w:val="2F9047AC"/>
    <w:rsid w:val="2FB4F957"/>
    <w:rsid w:val="2FF6C84C"/>
    <w:rsid w:val="31211F90"/>
    <w:rsid w:val="312AFADA"/>
    <w:rsid w:val="32780C0F"/>
    <w:rsid w:val="329E226C"/>
    <w:rsid w:val="32C5746B"/>
    <w:rsid w:val="3305928F"/>
    <w:rsid w:val="331D9630"/>
    <w:rsid w:val="338F2BB4"/>
    <w:rsid w:val="362B2515"/>
    <w:rsid w:val="36C487BF"/>
    <w:rsid w:val="37ACF041"/>
    <w:rsid w:val="3866F1E8"/>
    <w:rsid w:val="3A32F9B5"/>
    <w:rsid w:val="3AA2D487"/>
    <w:rsid w:val="3FA26531"/>
    <w:rsid w:val="3FC9E3E2"/>
    <w:rsid w:val="4094E858"/>
    <w:rsid w:val="415A44EC"/>
    <w:rsid w:val="422A43BA"/>
    <w:rsid w:val="430C58EF"/>
    <w:rsid w:val="432E56CB"/>
    <w:rsid w:val="443E8F3B"/>
    <w:rsid w:val="45F753C7"/>
    <w:rsid w:val="46E3001F"/>
    <w:rsid w:val="4760B9C8"/>
    <w:rsid w:val="47B4CDE3"/>
    <w:rsid w:val="49B9657F"/>
    <w:rsid w:val="4B882021"/>
    <w:rsid w:val="4C408F5A"/>
    <w:rsid w:val="4D6B22B4"/>
    <w:rsid w:val="4D9EC728"/>
    <w:rsid w:val="4F569E00"/>
    <w:rsid w:val="4F708D69"/>
    <w:rsid w:val="505E42E6"/>
    <w:rsid w:val="5078A28C"/>
    <w:rsid w:val="5386151E"/>
    <w:rsid w:val="54CCF7B8"/>
    <w:rsid w:val="5533B010"/>
    <w:rsid w:val="565216E0"/>
    <w:rsid w:val="598C44B3"/>
    <w:rsid w:val="5A6C58D3"/>
    <w:rsid w:val="5AF87999"/>
    <w:rsid w:val="5DA6B2A3"/>
    <w:rsid w:val="5E236028"/>
    <w:rsid w:val="612692E2"/>
    <w:rsid w:val="614A965E"/>
    <w:rsid w:val="6212B2A2"/>
    <w:rsid w:val="6225C556"/>
    <w:rsid w:val="62733CD3"/>
    <w:rsid w:val="6331DBF1"/>
    <w:rsid w:val="65179C09"/>
    <w:rsid w:val="653EAAA0"/>
    <w:rsid w:val="676C2782"/>
    <w:rsid w:val="68E8A575"/>
    <w:rsid w:val="69E25BBA"/>
    <w:rsid w:val="6A016F31"/>
    <w:rsid w:val="6A949489"/>
    <w:rsid w:val="6A9A88F8"/>
    <w:rsid w:val="6B2B31AE"/>
    <w:rsid w:val="6C00F6BC"/>
    <w:rsid w:val="6C1DE45D"/>
    <w:rsid w:val="6CEDB456"/>
    <w:rsid w:val="6DDFDA25"/>
    <w:rsid w:val="71DE1413"/>
    <w:rsid w:val="759DA6E5"/>
    <w:rsid w:val="75B94B62"/>
    <w:rsid w:val="764492AA"/>
    <w:rsid w:val="772AB4A7"/>
    <w:rsid w:val="79D90AFD"/>
    <w:rsid w:val="7A9246E3"/>
    <w:rsid w:val="7B287BFA"/>
    <w:rsid w:val="7BF2D157"/>
    <w:rsid w:val="7C043D49"/>
    <w:rsid w:val="7C7CBB48"/>
    <w:rsid w:val="7F79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F596D8"/>
  <w15:chartTrackingRefBased/>
  <w15:docId w15:val="{0C41852B-E47E-42DB-8797-1E5D7374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8D9"/>
  </w:style>
  <w:style w:type="paragraph" w:styleId="Heading1">
    <w:name w:val="heading 1"/>
    <w:basedOn w:val="Normal"/>
    <w:next w:val="Normal"/>
    <w:link w:val="Heading1Char"/>
    <w:uiPriority w:val="9"/>
    <w:qFormat/>
    <w:rsid w:val="00A408D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8D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75A2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08D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D953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8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4A738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08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08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4642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08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73763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08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4E6C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08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54642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">
    <w:name w:val="Bullets"/>
    <w:basedOn w:val="ListParagraph"/>
    <w:link w:val="BulletsChar"/>
    <w:rsid w:val="00A105D4"/>
    <w:pPr>
      <w:numPr>
        <w:numId w:val="1"/>
      </w:numPr>
      <w:spacing w:after="60"/>
      <w:ind w:left="714" w:hanging="357"/>
    </w:pPr>
  </w:style>
  <w:style w:type="character" w:customStyle="1" w:styleId="BulletsChar">
    <w:name w:val="Bullets Char"/>
    <w:basedOn w:val="ListParagraphChar"/>
    <w:link w:val="Bullets"/>
    <w:rsid w:val="00A105D4"/>
  </w:style>
  <w:style w:type="paragraph" w:styleId="ListParagraph">
    <w:name w:val="List Paragraph"/>
    <w:basedOn w:val="Normal"/>
    <w:link w:val="ListParagraphChar"/>
    <w:uiPriority w:val="34"/>
    <w:qFormat/>
    <w:rsid w:val="00A105D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408D9"/>
    <w:rPr>
      <w:rFonts w:asciiTheme="majorHAnsi" w:eastAsiaTheme="majorEastAsia" w:hAnsiTheme="majorHAnsi" w:cstheme="majorBidi"/>
      <w:color w:val="0B5294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A408D9"/>
    <w:rPr>
      <w:rFonts w:asciiTheme="majorHAnsi" w:eastAsiaTheme="majorEastAsia" w:hAnsiTheme="majorHAnsi" w:cstheme="majorBidi"/>
      <w:color w:val="0075A2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408D9"/>
    <w:rPr>
      <w:rFonts w:asciiTheme="majorHAnsi" w:eastAsiaTheme="majorEastAsia" w:hAnsiTheme="majorHAnsi" w:cstheme="majorBidi"/>
      <w:color w:val="7D9532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08D9"/>
    <w:rPr>
      <w:rFonts w:asciiTheme="majorHAnsi" w:eastAsiaTheme="majorEastAsia" w:hAnsiTheme="majorHAnsi" w:cstheme="majorBidi"/>
      <w:i/>
      <w:iCs/>
      <w:color w:val="54A738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08D9"/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08D9"/>
    <w:rPr>
      <w:rFonts w:asciiTheme="majorHAnsi" w:eastAsiaTheme="majorEastAsia" w:hAnsiTheme="majorHAnsi" w:cstheme="majorBidi"/>
      <w:i/>
      <w:iCs/>
      <w:color w:val="546421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08D9"/>
    <w:rPr>
      <w:rFonts w:asciiTheme="majorHAnsi" w:eastAsiaTheme="majorEastAsia" w:hAnsiTheme="majorHAnsi" w:cstheme="majorBidi"/>
      <w:color w:val="073763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08D9"/>
    <w:rPr>
      <w:rFonts w:asciiTheme="majorHAnsi" w:eastAsiaTheme="majorEastAsia" w:hAnsiTheme="majorHAnsi" w:cstheme="majorBidi"/>
      <w:color w:val="004E6C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08D9"/>
    <w:rPr>
      <w:rFonts w:asciiTheme="majorHAnsi" w:eastAsiaTheme="majorEastAsia" w:hAnsiTheme="majorHAnsi" w:cstheme="majorBidi"/>
      <w:color w:val="546421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08D9"/>
    <w:pPr>
      <w:spacing w:line="240" w:lineRule="auto"/>
    </w:pPr>
    <w:rPr>
      <w:b/>
      <w:bCs/>
      <w:smallCaps/>
      <w:color w:val="0F6FC6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408D9"/>
    <w:pPr>
      <w:spacing w:after="0" w:line="240" w:lineRule="auto"/>
      <w:contextualSpacing/>
    </w:pPr>
    <w:rPr>
      <w:rFonts w:asciiTheme="majorHAnsi" w:eastAsiaTheme="majorEastAsia" w:hAnsiTheme="majorHAnsi" w:cstheme="majorBidi"/>
      <w:color w:val="0B5294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08D9"/>
    <w:rPr>
      <w:rFonts w:asciiTheme="majorHAnsi" w:eastAsiaTheme="majorEastAsia" w:hAnsiTheme="majorHAnsi" w:cstheme="majorBidi"/>
      <w:color w:val="0B5294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8D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A408D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408D9"/>
    <w:rPr>
      <w:b/>
      <w:bCs/>
    </w:rPr>
  </w:style>
  <w:style w:type="character" w:styleId="Emphasis">
    <w:name w:val="Emphasis"/>
    <w:basedOn w:val="DefaultParagraphFont"/>
    <w:uiPriority w:val="20"/>
    <w:qFormat/>
    <w:rsid w:val="00A408D9"/>
    <w:rPr>
      <w:i/>
      <w:iCs/>
    </w:rPr>
  </w:style>
  <w:style w:type="paragraph" w:styleId="NoSpacing">
    <w:name w:val="No Spacing"/>
    <w:link w:val="NoSpacingChar"/>
    <w:uiPriority w:val="1"/>
    <w:qFormat/>
    <w:rsid w:val="00A408D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105D4"/>
  </w:style>
  <w:style w:type="character" w:customStyle="1" w:styleId="ListParagraphChar">
    <w:name w:val="List Paragraph Char"/>
    <w:basedOn w:val="DefaultParagraphFont"/>
    <w:link w:val="ListParagraph"/>
    <w:uiPriority w:val="34"/>
    <w:rsid w:val="00A105D4"/>
  </w:style>
  <w:style w:type="paragraph" w:styleId="Quote">
    <w:name w:val="Quote"/>
    <w:basedOn w:val="Normal"/>
    <w:next w:val="Normal"/>
    <w:link w:val="QuoteChar"/>
    <w:uiPriority w:val="29"/>
    <w:qFormat/>
    <w:rsid w:val="00A408D9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408D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08D9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0F6FC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08D9"/>
    <w:rPr>
      <w:rFonts w:asciiTheme="majorHAnsi" w:eastAsiaTheme="majorEastAsia" w:hAnsiTheme="majorHAnsi" w:cstheme="majorBidi"/>
      <w:color w:val="0F6FC6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408D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408D9"/>
    <w:rPr>
      <w:b w:val="0"/>
      <w:bCs w:val="0"/>
      <w:i/>
      <w:iCs/>
      <w:color w:val="0F6FC6" w:themeColor="accent1"/>
    </w:rPr>
  </w:style>
  <w:style w:type="character" w:styleId="SubtleReference">
    <w:name w:val="Subtle Reference"/>
    <w:basedOn w:val="DefaultParagraphFont"/>
    <w:uiPriority w:val="31"/>
    <w:qFormat/>
    <w:rsid w:val="00A408D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408D9"/>
    <w:rPr>
      <w:b/>
      <w:bCs/>
      <w:smallCaps/>
      <w:color w:val="0F6FC6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408D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A408D9"/>
    <w:pPr>
      <w:outlineLvl w:val="9"/>
    </w:pPr>
  </w:style>
  <w:style w:type="table" w:customStyle="1" w:styleId="TytheringtonSchool1">
    <w:name w:val="Tytherington School 1"/>
    <w:basedOn w:val="TableNormal"/>
    <w:uiPriority w:val="99"/>
    <w:rsid w:val="00A31886"/>
    <w:pPr>
      <w:spacing w:after="0" w:line="240" w:lineRule="auto"/>
    </w:p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tcMar>
        <w:top w:w="28" w:type="dxa"/>
        <w:bottom w:w="85" w:type="dxa"/>
      </w:tcMar>
    </w:tcPr>
    <w:tblStylePr w:type="firstRow">
      <w:rPr>
        <w:rFonts w:asciiTheme="minorHAnsi" w:hAnsiTheme="minorHAnsi"/>
        <w:b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AE6B6" w:themeFill="accent6" w:themeFillTint="66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ECF2DA" w:themeFill="accent6" w:themeFillTint="33"/>
      </w:tcPr>
    </w:tblStylePr>
  </w:style>
  <w:style w:type="paragraph" w:customStyle="1" w:styleId="QuoteReference">
    <w:name w:val="Quote Reference"/>
    <w:basedOn w:val="Quote"/>
    <w:link w:val="QuoteReferenceChar"/>
    <w:rsid w:val="00A105D4"/>
    <w:pPr>
      <w:ind w:left="0" w:right="0"/>
      <w:jc w:val="right"/>
    </w:pPr>
    <w:rPr>
      <w:sz w:val="18"/>
    </w:rPr>
  </w:style>
  <w:style w:type="character" w:customStyle="1" w:styleId="QuoteReferenceChar">
    <w:name w:val="Quote Reference Char"/>
    <w:basedOn w:val="QuoteChar"/>
    <w:link w:val="QuoteReference"/>
    <w:rsid w:val="00A105D4"/>
    <w:rPr>
      <w:i/>
      <w:iCs/>
      <w:sz w:val="18"/>
    </w:rPr>
  </w:style>
  <w:style w:type="table" w:styleId="TableGrid">
    <w:name w:val="Table Grid"/>
    <w:basedOn w:val="TableNormal"/>
    <w:uiPriority w:val="39"/>
    <w:rsid w:val="001C4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C45F4"/>
    <w:pPr>
      <w:spacing w:after="0"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1C45F4"/>
    <w:pPr>
      <w:spacing w:after="0"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1C45F4"/>
    <w:pPr>
      <w:spacing w:after="0" w:line="240" w:lineRule="auto"/>
    </w:pPr>
    <w:tblPr>
      <w:tblStyleRowBandSize w:val="1"/>
      <w:tblStyleColBandSize w:val="1"/>
      <w:tblBorders>
        <w:top w:val="single" w:sz="4" w:space="0" w:color="A5C249" w:themeColor="accent6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C249" w:themeColor="accent6"/>
          <w:right w:val="single" w:sz="4" w:space="0" w:color="A5C249" w:themeColor="accent6"/>
        </w:tcBorders>
      </w:tcPr>
    </w:tblStylePr>
    <w:tblStylePr w:type="band1Horz">
      <w:tblPr/>
      <w:tcPr>
        <w:tcBorders>
          <w:top w:val="single" w:sz="4" w:space="0" w:color="A5C249" w:themeColor="accent6"/>
          <w:bottom w:val="single" w:sz="4" w:space="0" w:color="A5C2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C249" w:themeColor="accent6"/>
          <w:left w:val="nil"/>
        </w:tcBorders>
      </w:tcPr>
    </w:tblStylePr>
    <w:tblStylePr w:type="swCell">
      <w:tblPr/>
      <w:tcPr>
        <w:tcBorders>
          <w:top w:val="double" w:sz="4" w:space="0" w:color="A5C249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C45F4"/>
    <w:pPr>
      <w:spacing w:after="0" w:line="240" w:lineRule="auto"/>
    </w:pPr>
    <w:tblPr>
      <w:tblStyleRowBandSize w:val="1"/>
      <w:tblStyleColBandSize w:val="1"/>
      <w:tblBorders>
        <w:top w:val="single" w:sz="4" w:space="0" w:color="7CCA62" w:themeColor="accent5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CCA62" w:themeColor="accent5"/>
          <w:right w:val="single" w:sz="4" w:space="0" w:color="7CCA62" w:themeColor="accent5"/>
        </w:tcBorders>
      </w:tcPr>
    </w:tblStylePr>
    <w:tblStylePr w:type="band1Horz">
      <w:tblPr/>
      <w:tcPr>
        <w:tcBorders>
          <w:top w:val="single" w:sz="4" w:space="0" w:color="7CCA62" w:themeColor="accent5"/>
          <w:bottom w:val="single" w:sz="4" w:space="0" w:color="7CCA6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CCA62" w:themeColor="accent5"/>
          <w:left w:val="nil"/>
        </w:tcBorders>
      </w:tcPr>
    </w:tblStylePr>
    <w:tblStylePr w:type="swCell">
      <w:tblPr/>
      <w:tcPr>
        <w:tcBorders>
          <w:top w:val="double" w:sz="4" w:space="0" w:color="7CCA62" w:themeColor="accent5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C45F4"/>
    <w:pPr>
      <w:spacing w:after="0" w:line="240" w:lineRule="auto"/>
    </w:pPr>
    <w:tblPr>
      <w:tblStyleRowBandSize w:val="1"/>
      <w:tblStyleColBandSize w:val="1"/>
      <w:tblBorders>
        <w:top w:val="single" w:sz="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DD9" w:themeColor="accent2"/>
          <w:right w:val="single" w:sz="4" w:space="0" w:color="009DD9" w:themeColor="accent2"/>
        </w:tcBorders>
      </w:tcPr>
    </w:tblStylePr>
    <w:tblStylePr w:type="band1Horz">
      <w:tblPr/>
      <w:tcPr>
        <w:tcBorders>
          <w:top w:val="single" w:sz="4" w:space="0" w:color="009DD9" w:themeColor="accent2"/>
          <w:bottom w:val="single" w:sz="4" w:space="0" w:color="009DD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DD9" w:themeColor="accent2"/>
          <w:left w:val="nil"/>
        </w:tcBorders>
      </w:tcPr>
    </w:tblStylePr>
    <w:tblStylePr w:type="swCell">
      <w:tblPr/>
      <w:tcPr>
        <w:tcBorders>
          <w:top w:val="double" w:sz="4" w:space="0" w:color="009DD9" w:themeColor="accent2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C32BA9"/>
    <w:rPr>
      <w:color w:val="F4910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2BA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67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FF5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7F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FF5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070F9"/>
    <w:rPr>
      <w:color w:val="85DFD0" w:themeColor="followedHyperlink"/>
      <w:u w:val="single"/>
    </w:rPr>
  </w:style>
  <w:style w:type="paragraph" w:customStyle="1" w:styleId="paragraph">
    <w:name w:val="paragraph"/>
    <w:basedOn w:val="Normal"/>
    <w:rsid w:val="008177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817701"/>
  </w:style>
  <w:style w:type="character" w:customStyle="1" w:styleId="eop">
    <w:name w:val="eop"/>
    <w:basedOn w:val="DefaultParagraphFont"/>
    <w:rsid w:val="0081770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41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B7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C24148"/>
    <w:pPr>
      <w:spacing w:after="100"/>
      <w:ind w:left="420"/>
    </w:pPr>
  </w:style>
  <w:style w:type="paragraph" w:styleId="TOC1">
    <w:name w:val="toc 1"/>
    <w:basedOn w:val="Normal"/>
    <w:next w:val="Normal"/>
    <w:autoRedefine/>
    <w:uiPriority w:val="39"/>
    <w:unhideWhenUsed/>
    <w:rsid w:val="00B05690"/>
    <w:pPr>
      <w:spacing w:after="100"/>
    </w:pPr>
  </w:style>
  <w:style w:type="paragraph" w:customStyle="1" w:styleId="1bodycopy10pt">
    <w:name w:val="1 body copy 10pt"/>
    <w:basedOn w:val="Normal"/>
    <w:link w:val="1bodycopy10ptChar"/>
    <w:qFormat/>
    <w:rsid w:val="00546C12"/>
    <w:pPr>
      <w:spacing w:after="120" w:line="240" w:lineRule="auto"/>
    </w:pPr>
    <w:rPr>
      <w:rFonts w:ascii="Arial" w:eastAsia="MS Mincho" w:hAnsi="Arial" w:cs="Times New Roman"/>
      <w:sz w:val="20"/>
      <w:szCs w:val="24"/>
      <w:lang w:val="en-US"/>
    </w:rPr>
  </w:style>
  <w:style w:type="paragraph" w:customStyle="1" w:styleId="4Bulletedcopyblue">
    <w:name w:val="4 Bulleted copy blue"/>
    <w:basedOn w:val="Normal"/>
    <w:qFormat/>
    <w:rsid w:val="00546C12"/>
    <w:pPr>
      <w:numPr>
        <w:numId w:val="2"/>
      </w:numPr>
      <w:spacing w:after="120" w:line="240" w:lineRule="auto"/>
    </w:pPr>
    <w:rPr>
      <w:rFonts w:ascii="Arial" w:eastAsia="MS Mincho" w:hAnsi="Arial" w:cs="Arial"/>
      <w:sz w:val="20"/>
      <w:szCs w:val="20"/>
      <w:lang w:val="en-US"/>
    </w:rPr>
  </w:style>
  <w:style w:type="character" w:customStyle="1" w:styleId="1bodycopy10ptChar">
    <w:name w:val="1 body copy 10pt Char"/>
    <w:link w:val="1bodycopy10pt"/>
    <w:rsid w:val="00546C12"/>
    <w:rPr>
      <w:rFonts w:ascii="Arial" w:eastAsia="MS Mincho" w:hAnsi="Arial" w:cs="Times New Roman"/>
      <w:sz w:val="20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66806"/>
    <w:pPr>
      <w:widowControl w:val="0"/>
      <w:autoSpaceDE w:val="0"/>
      <w:autoSpaceDN w:val="0"/>
      <w:spacing w:after="0" w:line="240" w:lineRule="auto"/>
    </w:pPr>
    <w:rPr>
      <w:rFonts w:ascii="Century Schoolbook" w:eastAsia="Century Schoolbook" w:hAnsi="Century Schoolbook" w:cs="Century Schoolbook"/>
      <w:sz w:val="24"/>
      <w:szCs w:val="24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A66806"/>
    <w:rPr>
      <w:rFonts w:ascii="Century Schoolbook" w:eastAsia="Century Schoolbook" w:hAnsi="Century Schoolbook" w:cs="Century Schoolbook"/>
      <w:sz w:val="24"/>
      <w:szCs w:val="24"/>
      <w:lang w:eastAsia="en-GB" w:bidi="en-GB"/>
    </w:rPr>
  </w:style>
  <w:style w:type="paragraph" w:customStyle="1" w:styleId="TableParagraph">
    <w:name w:val="Table Paragraph"/>
    <w:basedOn w:val="Normal"/>
    <w:uiPriority w:val="1"/>
    <w:qFormat/>
    <w:rsid w:val="00A66806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lang w:eastAsia="en-GB" w:bidi="en-GB"/>
    </w:rPr>
  </w:style>
  <w:style w:type="paragraph" w:styleId="TOC2">
    <w:name w:val="toc 2"/>
    <w:basedOn w:val="Normal"/>
    <w:next w:val="Normal"/>
    <w:autoRedefine/>
    <w:uiPriority w:val="39"/>
    <w:unhideWhenUsed/>
    <w:rsid w:val="004718B5"/>
    <w:pPr>
      <w:spacing w:after="100"/>
      <w:ind w:left="22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15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2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cid:image001.jpg@01D6E37E.526C9300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.</Abstract>
  <CompanyAddress/>
  <CompanyPhone/>
  <CompanyFax/>
  <CompanyEmail>Michael.smissen@sws.cheshire.sch.uk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478024F65E7A4D8C9F4A133D7B5467" ma:contentTypeVersion="12" ma:contentTypeDescription="Create a new document." ma:contentTypeScope="" ma:versionID="61dfd4e995b537f14bf1304abd47ba7b">
  <xsd:schema xmlns:xsd="http://www.w3.org/2001/XMLSchema" xmlns:xs="http://www.w3.org/2001/XMLSchema" xmlns:p="http://schemas.microsoft.com/office/2006/metadata/properties" xmlns:ns2="47580f0d-483b-4bd4-8a0f-1a6cf6735be0" xmlns:ns3="4dd756af-78c3-4f82-a57a-bb695f2309bc" targetNamespace="http://schemas.microsoft.com/office/2006/metadata/properties" ma:root="true" ma:fieldsID="99da7847162c737e77073d00d77cd706" ns2:_="" ns3:_="">
    <xsd:import namespace="47580f0d-483b-4bd4-8a0f-1a6cf6735be0"/>
    <xsd:import namespace="4dd756af-78c3-4f82-a57a-bb695f2309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80f0d-483b-4bd4-8a0f-1a6cf6735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756af-78c3-4f82-a57a-bb695f230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8DEB549-81BB-4A54-873F-F09B0A0CA5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80f0d-483b-4bd4-8a0f-1a6cf6735be0"/>
    <ds:schemaRef ds:uri="4dd756af-78c3-4f82-a57a-bb695f230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AC699E-26FF-407C-BEAD-B16EBC5CEB06}">
  <ds:schemaRefs>
    <ds:schemaRef ds:uri="4dd756af-78c3-4f82-a57a-bb695f2309bc"/>
    <ds:schemaRef ds:uri="http://purl.org/dc/terms/"/>
    <ds:schemaRef ds:uri="http://www.w3.org/XML/1998/namespace"/>
    <ds:schemaRef ds:uri="http://purl.org/dc/elements/1.1/"/>
    <ds:schemaRef ds:uri="47580f0d-483b-4bd4-8a0f-1a6cf6735be0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E5BDBF4-D77E-4B60-AACD-AD332DDB2E7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008CE23-DF86-495A-B561-EC0436CA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r William Stanier
Year 9 Options 2020/21</vt:lpstr>
    </vt:vector>
  </TitlesOfParts>
  <Manager>Mr A Pilbury</Manager>
  <Company>Tytherington School</Company>
  <LinksUpToDate>false</LinksUpToDate>
  <CharactersWithSpaces>2184</CharactersWithSpaces>
  <SharedDoc>false</SharedDoc>
  <HLinks>
    <vt:vector size="156" baseType="variant">
      <vt:variant>
        <vt:i4>5898250</vt:i4>
      </vt:variant>
      <vt:variant>
        <vt:i4>132</vt:i4>
      </vt:variant>
      <vt:variant>
        <vt:i4>0</vt:i4>
      </vt:variant>
      <vt:variant>
        <vt:i4>5</vt:i4>
      </vt:variant>
      <vt:variant>
        <vt:lpwstr>https://www.sirwilliamstanier.co.uk/</vt:lpwstr>
      </vt:variant>
      <vt:variant>
        <vt:lpwstr/>
      </vt:variant>
      <vt:variant>
        <vt:i4>1114158</vt:i4>
      </vt:variant>
      <vt:variant>
        <vt:i4>129</vt:i4>
      </vt:variant>
      <vt:variant>
        <vt:i4>0</vt:i4>
      </vt:variant>
      <vt:variant>
        <vt:i4>5</vt:i4>
      </vt:variant>
      <vt:variant>
        <vt:lpwstr>mailto:helpdesk@sws.cheshire.sch.uk</vt:lpwstr>
      </vt:variant>
      <vt:variant>
        <vt:lpwstr/>
      </vt:variant>
      <vt:variant>
        <vt:i4>1310759</vt:i4>
      </vt:variant>
      <vt:variant>
        <vt:i4>126</vt:i4>
      </vt:variant>
      <vt:variant>
        <vt:i4>0</vt:i4>
      </vt:variant>
      <vt:variant>
        <vt:i4>5</vt:i4>
      </vt:variant>
      <vt:variant>
        <vt:lpwstr>mailto:admin@sws.cheshire.sch.uk</vt:lpwstr>
      </vt:variant>
      <vt:variant>
        <vt:lpwstr/>
      </vt:variant>
      <vt:variant>
        <vt:i4>2031645</vt:i4>
      </vt:variant>
      <vt:variant>
        <vt:i4>123</vt:i4>
      </vt:variant>
      <vt:variant>
        <vt:i4>0</vt:i4>
      </vt:variant>
      <vt:variant>
        <vt:i4>5</vt:i4>
      </vt:variant>
      <vt:variant>
        <vt:lpwstr>https://privacy.microsoft.com/en-gb/privacystatement</vt:lpwstr>
      </vt:variant>
      <vt:variant>
        <vt:lpwstr/>
      </vt:variant>
      <vt:variant>
        <vt:i4>1507369</vt:i4>
      </vt:variant>
      <vt:variant>
        <vt:i4>120</vt:i4>
      </vt:variant>
      <vt:variant>
        <vt:i4>0</vt:i4>
      </vt:variant>
      <vt:variant>
        <vt:i4>5</vt:i4>
      </vt:variant>
      <vt:variant>
        <vt:lpwstr>https://swstanier.sharepoint.com/:p:/g/EQE6AD-rmp5Iq_oJYSLwif8B77XLV-LIumtPPzsusJ2aFg</vt:lpwstr>
      </vt:variant>
      <vt:variant>
        <vt:lpwstr/>
      </vt:variant>
      <vt:variant>
        <vt:i4>4325488</vt:i4>
      </vt:variant>
      <vt:variant>
        <vt:i4>117</vt:i4>
      </vt:variant>
      <vt:variant>
        <vt:i4>0</vt:i4>
      </vt:variant>
      <vt:variant>
        <vt:i4>5</vt:i4>
      </vt:variant>
      <vt:variant>
        <vt:lpwstr>https://swstanier.sharepoint.com/:p:/g/ERR1vY2R3dZKtMxe8MNOCEMBbwBpPXrZhhH29UAZT_OGDQ</vt:lpwstr>
      </vt:variant>
      <vt:variant>
        <vt:lpwstr/>
      </vt:variant>
      <vt:variant>
        <vt:i4>3080319</vt:i4>
      </vt:variant>
      <vt:variant>
        <vt:i4>114</vt:i4>
      </vt:variant>
      <vt:variant>
        <vt:i4>0</vt:i4>
      </vt:variant>
      <vt:variant>
        <vt:i4>5</vt:i4>
      </vt:variant>
      <vt:variant>
        <vt:lpwstr>https://web.microsoftstream.com/video/10723af7-c6ce-4fd9-9715-461c448db4fd</vt:lpwstr>
      </vt:variant>
      <vt:variant>
        <vt:lpwstr/>
      </vt:variant>
      <vt:variant>
        <vt:i4>2818109</vt:i4>
      </vt:variant>
      <vt:variant>
        <vt:i4>111</vt:i4>
      </vt:variant>
      <vt:variant>
        <vt:i4>0</vt:i4>
      </vt:variant>
      <vt:variant>
        <vt:i4>5</vt:i4>
      </vt:variant>
      <vt:variant>
        <vt:lpwstr>https://www.microsoft.com/en-gb/microsoft-365/microsoft-teams/download-app</vt:lpwstr>
      </vt:variant>
      <vt:variant>
        <vt:lpwstr/>
      </vt:variant>
      <vt:variant>
        <vt:i4>144185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2028859</vt:lpwstr>
      </vt:variant>
      <vt:variant>
        <vt:i4>150738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2028858</vt:lpwstr>
      </vt:variant>
      <vt:variant>
        <vt:i4>157292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2028857</vt:lpwstr>
      </vt:variant>
      <vt:variant>
        <vt:i4>163845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2028856</vt:lpwstr>
      </vt:variant>
      <vt:variant>
        <vt:i4>170399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2028855</vt:lpwstr>
      </vt:variant>
      <vt:variant>
        <vt:i4>17695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2028854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2028853</vt:lpwstr>
      </vt:variant>
      <vt:variant>
        <vt:i4>190060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2028852</vt:lpwstr>
      </vt:variant>
      <vt:variant>
        <vt:i4>19661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2028851</vt:lpwstr>
      </vt:variant>
      <vt:variant>
        <vt:i4>203167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2028850</vt:lpwstr>
      </vt:variant>
      <vt:variant>
        <vt:i4>144185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2028849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2028848</vt:lpwstr>
      </vt:variant>
      <vt:variant>
        <vt:i4>157292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2028847</vt:lpwstr>
      </vt:variant>
      <vt:variant>
        <vt:i4>163845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2028846</vt:lpwstr>
      </vt:variant>
      <vt:variant>
        <vt:i4>170399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2028845</vt:lpwstr>
      </vt:variant>
      <vt:variant>
        <vt:i4>17695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2028844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2028843</vt:lpwstr>
      </vt:variant>
      <vt:variant>
        <vt:i4>19006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202884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r William Stanier
Year 9 Options 2020/21</dc:title>
  <dc:subject>Online Learning</dc:subject>
  <dc:creator>Mr M Smissen</dc:creator>
  <cp:keywords/>
  <dc:description/>
  <cp:lastModifiedBy>Mrs Norton</cp:lastModifiedBy>
  <cp:revision>7</cp:revision>
  <cp:lastPrinted>2020-06-01T10:38:00Z</cp:lastPrinted>
  <dcterms:created xsi:type="dcterms:W3CDTF">2021-04-01T09:39:00Z</dcterms:created>
  <dcterms:modified xsi:type="dcterms:W3CDTF">2021-04-0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478024F65E7A4D8C9F4A133D7B5467</vt:lpwstr>
  </property>
</Properties>
</file>